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39311" w14:textId="77777777" w:rsidR="00EF5819" w:rsidRDefault="00EF5819" w:rsidP="00EF5819">
      <w:pPr>
        <w:rPr>
          <w:sz w:val="26"/>
          <w:szCs w:val="26"/>
        </w:rPr>
      </w:pPr>
      <w:r>
        <w:rPr>
          <w:sz w:val="26"/>
          <w:szCs w:val="26"/>
        </w:rPr>
        <w:t>Hello everyone, I am Ce Hao.</w:t>
      </w:r>
    </w:p>
    <w:p w14:paraId="6BADF6D3" w14:textId="77777777" w:rsidR="00EF5819" w:rsidRDefault="00EF5819" w:rsidP="00EF5819">
      <w:pPr>
        <w:rPr>
          <w:sz w:val="26"/>
          <w:szCs w:val="26"/>
        </w:rPr>
      </w:pPr>
      <w:r>
        <w:rPr>
          <w:sz w:val="26"/>
          <w:szCs w:val="26"/>
        </w:rPr>
        <w:t>In the last semester I presented our project of autonomous racing vehicle, which is an evolving sport quickly developed with autonomous driving techniques. Today, I would like to focus on the topic of trajectory planning and share our latest study.</w:t>
      </w:r>
    </w:p>
    <w:p w14:paraId="0BE2DC0A" w14:textId="77777777" w:rsidR="00EF5819" w:rsidRDefault="00EF5819" w:rsidP="00EF5819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192027F4" w14:textId="35390FE8" w:rsidR="00EF5819" w:rsidRDefault="00EF5819" w:rsidP="00EF5819">
      <w:pPr>
        <w:rPr>
          <w:sz w:val="26"/>
          <w:szCs w:val="26"/>
        </w:rPr>
      </w:pPr>
      <w:r>
        <w:rPr>
          <w:sz w:val="26"/>
          <w:szCs w:val="26"/>
        </w:rPr>
        <w:t>The primary target of racing vehicle is wining the competition. Usually, racing cars run in a circle track with multiply competitors. The one who finally achieve</w:t>
      </w:r>
      <w:r w:rsidR="00F43AAA">
        <w:rPr>
          <w:sz w:val="26"/>
          <w:szCs w:val="26"/>
        </w:rPr>
        <w:t>s</w:t>
      </w:r>
      <w:r>
        <w:rPr>
          <w:sz w:val="26"/>
          <w:szCs w:val="26"/>
        </w:rPr>
        <w:t xml:space="preserve"> least lap time will win the game. </w:t>
      </w:r>
    </w:p>
    <w:p w14:paraId="01A97796" w14:textId="06DD9D0A" w:rsidR="00EF5819" w:rsidRDefault="00EF5819" w:rsidP="00EF5819">
      <w:pPr>
        <w:rPr>
          <w:sz w:val="26"/>
          <w:szCs w:val="26"/>
        </w:rPr>
      </w:pPr>
      <w:r>
        <w:rPr>
          <w:sz w:val="26"/>
          <w:szCs w:val="26"/>
        </w:rPr>
        <w:t>Since the track is much wider than racing car, a drive</w:t>
      </w:r>
      <w:r w:rsidR="003A6A74">
        <w:rPr>
          <w:rFonts w:hint="eastAsia"/>
          <w:sz w:val="26"/>
          <w:szCs w:val="26"/>
        </w:rPr>
        <w:t>r</w:t>
      </w:r>
      <w:r>
        <w:rPr>
          <w:sz w:val="26"/>
          <w:szCs w:val="26"/>
        </w:rPr>
        <w:t xml:space="preserve"> can select either an inner or outer path to promote velocity and minimize racing time. </w:t>
      </w:r>
    </w:p>
    <w:p w14:paraId="50C9E875" w14:textId="3C5956AE" w:rsidR="007223A4" w:rsidRDefault="00933DD4">
      <w:pPr>
        <w:rPr>
          <w:sz w:val="26"/>
          <w:szCs w:val="26"/>
        </w:rPr>
      </w:pPr>
      <w:r w:rsidRPr="00933DD4">
        <w:rPr>
          <w:sz w:val="26"/>
          <w:szCs w:val="26"/>
        </w:rPr>
        <w:t xml:space="preserve">Given </w:t>
      </w:r>
      <w:r>
        <w:rPr>
          <w:sz w:val="26"/>
          <w:szCs w:val="26"/>
        </w:rPr>
        <w:t xml:space="preserve">a </w:t>
      </w:r>
      <w:r w:rsidR="008568C1">
        <w:rPr>
          <w:sz w:val="26"/>
          <w:szCs w:val="26"/>
        </w:rPr>
        <w:t xml:space="preserve">fixed track and a fixed car, we should be able to find an optimal trajectory that </w:t>
      </w:r>
      <w:r w:rsidR="00970D69">
        <w:rPr>
          <w:sz w:val="26"/>
          <w:szCs w:val="26"/>
        </w:rPr>
        <w:t>produces</w:t>
      </w:r>
      <w:r w:rsidR="008568C1">
        <w:rPr>
          <w:sz w:val="26"/>
          <w:szCs w:val="26"/>
        </w:rPr>
        <w:t xml:space="preserve"> the minimum lap time. </w:t>
      </w:r>
      <w:r w:rsidR="00DA1F1C">
        <w:rPr>
          <w:sz w:val="26"/>
          <w:szCs w:val="26"/>
        </w:rPr>
        <w:t>The question is how to unearth the ideal trajectory.</w:t>
      </w:r>
    </w:p>
    <w:p w14:paraId="4A5F2F3F" w14:textId="0148FEE1" w:rsidR="00DA1F1C" w:rsidRDefault="00DA1F1C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6866B509" w14:textId="108BB4AF" w:rsidR="00DA1F1C" w:rsidRDefault="00E151F7">
      <w:pPr>
        <w:rPr>
          <w:sz w:val="26"/>
          <w:szCs w:val="26"/>
        </w:rPr>
      </w:pPr>
      <w:r>
        <w:rPr>
          <w:sz w:val="26"/>
          <w:szCs w:val="26"/>
        </w:rPr>
        <w:t xml:space="preserve">A simple idea is to borrow planning algorithms from autonomous driving. </w:t>
      </w:r>
      <w:r w:rsidR="00555CDA">
        <w:rPr>
          <w:sz w:val="26"/>
          <w:szCs w:val="26"/>
        </w:rPr>
        <w:t xml:space="preserve">For example, there are </w:t>
      </w:r>
      <w:r w:rsidR="00264246">
        <w:rPr>
          <w:sz w:val="26"/>
          <w:szCs w:val="26"/>
        </w:rPr>
        <w:t xml:space="preserve">many </w:t>
      </w:r>
      <w:r w:rsidR="00555CDA">
        <w:rPr>
          <w:sz w:val="26"/>
          <w:szCs w:val="26"/>
        </w:rPr>
        <w:t xml:space="preserve">mature planning approaches for driving private cars. </w:t>
      </w:r>
      <w:r w:rsidR="001700F4">
        <w:rPr>
          <w:sz w:val="26"/>
          <w:szCs w:val="26"/>
        </w:rPr>
        <w:t xml:space="preserve">However, </w:t>
      </w:r>
      <w:r w:rsidR="0066477F">
        <w:rPr>
          <w:sz w:val="26"/>
          <w:szCs w:val="26"/>
        </w:rPr>
        <w:t>racing raises different requirements from simple driving.</w:t>
      </w:r>
    </w:p>
    <w:p w14:paraId="6B16515D" w14:textId="6071B40F" w:rsidR="00EF6C34" w:rsidRDefault="009A4A39">
      <w:pPr>
        <w:rPr>
          <w:sz w:val="26"/>
          <w:szCs w:val="26"/>
        </w:rPr>
      </w:pPr>
      <w:r>
        <w:rPr>
          <w:sz w:val="26"/>
          <w:szCs w:val="26"/>
        </w:rPr>
        <w:t xml:space="preserve">For private cars, they run in open urban road and highway with moderate speed. So, the comfort and security for the passengers are the top priority. </w:t>
      </w:r>
      <w:r w:rsidR="00EF6C34">
        <w:rPr>
          <w:sz w:val="26"/>
          <w:szCs w:val="26"/>
        </w:rPr>
        <w:t>Planning algorithms focus more on obstacle avoidance and path smoothness.</w:t>
      </w:r>
    </w:p>
    <w:p w14:paraId="7BB0EE4E" w14:textId="036B1ADB" w:rsidR="0066477F" w:rsidRDefault="00EF6C34">
      <w:pPr>
        <w:rPr>
          <w:sz w:val="26"/>
          <w:szCs w:val="26"/>
        </w:rPr>
      </w:pPr>
      <w:r>
        <w:rPr>
          <w:sz w:val="26"/>
          <w:szCs w:val="26"/>
        </w:rPr>
        <w:t>However, autonomous racing cars have no passenger</w:t>
      </w:r>
      <w:r w:rsidR="00DA4C4A">
        <w:rPr>
          <w:sz w:val="26"/>
          <w:szCs w:val="26"/>
        </w:rPr>
        <w:t xml:space="preserve">. They run in closed and fixed racing track </w:t>
      </w:r>
      <w:r w:rsidR="0023589E">
        <w:rPr>
          <w:sz w:val="26"/>
          <w:szCs w:val="26"/>
        </w:rPr>
        <w:t>at</w:t>
      </w:r>
      <w:r w:rsidR="00DA4C4A">
        <w:rPr>
          <w:sz w:val="26"/>
          <w:szCs w:val="26"/>
        </w:rPr>
        <w:t xml:space="preserve"> extreme speed. </w:t>
      </w:r>
      <w:r w:rsidR="00063B62">
        <w:rPr>
          <w:sz w:val="26"/>
          <w:szCs w:val="26"/>
        </w:rPr>
        <w:t xml:space="preserve">The right figure is the world-famous Roborace autonomous racing car. </w:t>
      </w:r>
      <w:r w:rsidR="00894BC5">
        <w:rPr>
          <w:sz w:val="26"/>
          <w:szCs w:val="26"/>
        </w:rPr>
        <w:t>The only goal is to reach higher velocity under the limit of friction.</w:t>
      </w:r>
    </w:p>
    <w:p w14:paraId="42D06F24" w14:textId="628FD49B" w:rsidR="00894BC5" w:rsidRDefault="00495D7E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1D7D33D7" w14:textId="34750AE3" w:rsidR="00B03B0F" w:rsidRDefault="007A3ECA">
      <w:pPr>
        <w:rPr>
          <w:sz w:val="26"/>
          <w:szCs w:val="26"/>
        </w:rPr>
      </w:pPr>
      <w:r>
        <w:rPr>
          <w:sz w:val="26"/>
          <w:szCs w:val="26"/>
        </w:rPr>
        <w:t xml:space="preserve">A traditional way to planning trajectory is model-based </w:t>
      </w:r>
      <w:r w:rsidR="007530C2">
        <w:rPr>
          <w:sz w:val="26"/>
          <w:szCs w:val="26"/>
        </w:rPr>
        <w:t xml:space="preserve">planning </w:t>
      </w:r>
      <w:r>
        <w:rPr>
          <w:sz w:val="26"/>
          <w:szCs w:val="26"/>
        </w:rPr>
        <w:t xml:space="preserve">approach. </w:t>
      </w:r>
    </w:p>
    <w:p w14:paraId="42DC17EC" w14:textId="21D35A1A" w:rsidR="00495D7E" w:rsidRDefault="0029308E">
      <w:pPr>
        <w:rPr>
          <w:sz w:val="26"/>
          <w:szCs w:val="26"/>
        </w:rPr>
      </w:pPr>
      <w:r>
        <w:rPr>
          <w:sz w:val="26"/>
          <w:szCs w:val="26"/>
        </w:rPr>
        <w:t>First, we should discretize the track to waypoints, then</w:t>
      </w:r>
      <w:r w:rsidR="004A520E">
        <w:rPr>
          <w:sz w:val="26"/>
          <w:szCs w:val="26"/>
        </w:rPr>
        <w:t xml:space="preserve"> identify vehicle and track model, </w:t>
      </w:r>
      <w:r w:rsidR="00420CE0">
        <w:rPr>
          <w:sz w:val="26"/>
          <w:szCs w:val="26"/>
        </w:rPr>
        <w:t xml:space="preserve">and </w:t>
      </w:r>
      <w:r w:rsidR="004A520E">
        <w:rPr>
          <w:sz w:val="26"/>
          <w:szCs w:val="26"/>
        </w:rPr>
        <w:t>us</w:t>
      </w:r>
      <w:r w:rsidR="00420CE0">
        <w:rPr>
          <w:sz w:val="26"/>
          <w:szCs w:val="26"/>
        </w:rPr>
        <w:t>e</w:t>
      </w:r>
      <w:r w:rsidR="004A520E">
        <w:rPr>
          <w:sz w:val="26"/>
          <w:szCs w:val="26"/>
        </w:rPr>
        <w:t xml:space="preserve"> optimal control to plan path and velocity. In real-time control, we can use MPC to track the reference trajectory.</w:t>
      </w:r>
    </w:p>
    <w:p w14:paraId="07DB22D4" w14:textId="22682EFF" w:rsidR="004A520E" w:rsidRDefault="00B03B0F">
      <w:pPr>
        <w:rPr>
          <w:sz w:val="26"/>
          <w:szCs w:val="26"/>
        </w:rPr>
      </w:pPr>
      <w:r>
        <w:rPr>
          <w:sz w:val="26"/>
          <w:szCs w:val="26"/>
        </w:rPr>
        <w:t xml:space="preserve">The biggest advantage of this approach is its </w:t>
      </w:r>
      <w:r w:rsidR="00347823">
        <w:rPr>
          <w:sz w:val="26"/>
          <w:szCs w:val="26"/>
        </w:rPr>
        <w:t xml:space="preserve">stability. </w:t>
      </w:r>
      <w:r w:rsidR="005031A2">
        <w:rPr>
          <w:sz w:val="26"/>
          <w:szCs w:val="26"/>
        </w:rPr>
        <w:t xml:space="preserve">As long as we build an accurate model, the optimal results are guaranteed. </w:t>
      </w:r>
      <w:r w:rsidR="00F23CC0">
        <w:rPr>
          <w:sz w:val="26"/>
          <w:szCs w:val="26"/>
        </w:rPr>
        <w:t>But there are many hidden states of racing cars, for example engine combustion rate</w:t>
      </w:r>
      <w:r w:rsidR="00124CAF">
        <w:rPr>
          <w:sz w:val="26"/>
          <w:szCs w:val="26"/>
        </w:rPr>
        <w:t xml:space="preserve"> and</w:t>
      </w:r>
      <w:r w:rsidR="00F23CC0">
        <w:rPr>
          <w:sz w:val="26"/>
          <w:szCs w:val="26"/>
        </w:rPr>
        <w:t xml:space="preserve"> </w:t>
      </w:r>
      <w:r w:rsidR="00957F87">
        <w:rPr>
          <w:sz w:val="26"/>
          <w:szCs w:val="26"/>
        </w:rPr>
        <w:t>mass transfer</w:t>
      </w:r>
      <w:r w:rsidR="00F23CC0">
        <w:rPr>
          <w:sz w:val="26"/>
          <w:szCs w:val="26"/>
        </w:rPr>
        <w:t xml:space="preserve">, which we </w:t>
      </w:r>
      <w:r w:rsidR="004B7874">
        <w:rPr>
          <w:sz w:val="26"/>
          <w:szCs w:val="26"/>
        </w:rPr>
        <w:t xml:space="preserve">can not </w:t>
      </w:r>
      <w:r w:rsidR="00FD7691">
        <w:rPr>
          <w:sz w:val="26"/>
          <w:szCs w:val="26"/>
        </w:rPr>
        <w:t>easily measure</w:t>
      </w:r>
      <w:r w:rsidR="00EA4539">
        <w:rPr>
          <w:sz w:val="26"/>
          <w:szCs w:val="26"/>
        </w:rPr>
        <w:t xml:space="preserve"> in real-time</w:t>
      </w:r>
      <w:r w:rsidR="00FD7691">
        <w:rPr>
          <w:sz w:val="26"/>
          <w:szCs w:val="26"/>
        </w:rPr>
        <w:t>.</w:t>
      </w:r>
    </w:p>
    <w:p w14:paraId="302EDD04" w14:textId="016C3104" w:rsidR="006B117F" w:rsidRDefault="006B117F">
      <w:pPr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Therefore, </w:t>
      </w:r>
      <w:r w:rsidR="00752D4C">
        <w:rPr>
          <w:sz w:val="26"/>
          <w:szCs w:val="26"/>
        </w:rPr>
        <w:t xml:space="preserve">another </w:t>
      </w:r>
      <w:r w:rsidR="00DA07B0">
        <w:rPr>
          <w:sz w:val="26"/>
          <w:szCs w:val="26"/>
        </w:rPr>
        <w:t>way</w:t>
      </w:r>
      <w:r w:rsidR="00752D4C">
        <w:rPr>
          <w:sz w:val="26"/>
          <w:szCs w:val="26"/>
        </w:rPr>
        <w:t xml:space="preserve"> of learning </w:t>
      </w:r>
      <w:r w:rsidR="00686D8B">
        <w:rPr>
          <w:sz w:val="26"/>
          <w:szCs w:val="26"/>
        </w:rPr>
        <w:t>method</w:t>
      </w:r>
      <w:r w:rsidR="00752D4C">
        <w:rPr>
          <w:sz w:val="26"/>
          <w:szCs w:val="26"/>
        </w:rPr>
        <w:t xml:space="preserve"> raised such as DDPG and Soft actor critic. </w:t>
      </w:r>
      <w:r w:rsidR="00686D8B">
        <w:rPr>
          <w:sz w:val="26"/>
          <w:szCs w:val="26"/>
        </w:rPr>
        <w:t>They use end-to-end learning framework, which observe</w:t>
      </w:r>
      <w:r w:rsidR="005E4A9C">
        <w:rPr>
          <w:sz w:val="26"/>
          <w:szCs w:val="26"/>
        </w:rPr>
        <w:t>s</w:t>
      </w:r>
      <w:r w:rsidR="00686D8B">
        <w:rPr>
          <w:sz w:val="26"/>
          <w:szCs w:val="26"/>
        </w:rPr>
        <w:t xml:space="preserve"> car states and directly output action at each sample time. </w:t>
      </w:r>
    </w:p>
    <w:p w14:paraId="516112AD" w14:textId="64DF0E2E" w:rsidR="006B117F" w:rsidRDefault="00FC4558">
      <w:pPr>
        <w:rPr>
          <w:sz w:val="26"/>
          <w:szCs w:val="26"/>
        </w:rPr>
      </w:pPr>
      <w:r>
        <w:rPr>
          <w:sz w:val="26"/>
          <w:szCs w:val="26"/>
        </w:rPr>
        <w:t>In the following part, I will introduce both methods separately and analyze their performance.</w:t>
      </w:r>
    </w:p>
    <w:p w14:paraId="5C2FDFF0" w14:textId="17490152" w:rsidR="00FC4558" w:rsidRDefault="00FC4558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66C4717E" w14:textId="36FABD82" w:rsidR="00FC4558" w:rsidRDefault="00FC5837">
      <w:pPr>
        <w:rPr>
          <w:sz w:val="26"/>
          <w:szCs w:val="26"/>
        </w:rPr>
      </w:pPr>
      <w:r>
        <w:rPr>
          <w:sz w:val="26"/>
          <w:szCs w:val="26"/>
        </w:rPr>
        <w:t xml:space="preserve">First, we need to consider the basic states of vehicle on the trajectory. They are position, orientation and velocity at each waypoint. </w:t>
      </w:r>
      <w:r w:rsidR="00DF2799">
        <w:rPr>
          <w:sz w:val="26"/>
          <w:szCs w:val="26"/>
        </w:rPr>
        <w:t xml:space="preserve">The right figure depicts dynamic states of a vehicle. </w:t>
      </w:r>
    </w:p>
    <w:p w14:paraId="4C44F96B" w14:textId="637B4310" w:rsidR="00DF2799" w:rsidRDefault="008A6E8B">
      <w:pPr>
        <w:rPr>
          <w:sz w:val="26"/>
          <w:szCs w:val="26"/>
        </w:rPr>
      </w:pPr>
      <w:r>
        <w:rPr>
          <w:sz w:val="26"/>
          <w:szCs w:val="26"/>
        </w:rPr>
        <w:t>Consequently, we can formulate a cost function to plan every state that minimize</w:t>
      </w:r>
      <w:r w:rsidR="0043294C">
        <w:rPr>
          <w:sz w:val="26"/>
          <w:szCs w:val="26"/>
        </w:rPr>
        <w:t>s</w:t>
      </w:r>
      <w:r>
        <w:rPr>
          <w:sz w:val="26"/>
          <w:szCs w:val="26"/>
        </w:rPr>
        <w:t xml:space="preserve"> lap time. </w:t>
      </w:r>
      <w:r w:rsidR="0043294C">
        <w:rPr>
          <w:sz w:val="26"/>
          <w:szCs w:val="26"/>
        </w:rPr>
        <w:t xml:space="preserve">In the equation, Delta t denotes the time to pass two waypoints, determined by car state. By minimizing </w:t>
      </w:r>
      <w:r w:rsidR="00CB0261">
        <w:rPr>
          <w:sz w:val="26"/>
          <w:szCs w:val="26"/>
        </w:rPr>
        <w:t>the cost function, the trajectory is derived.</w:t>
      </w:r>
    </w:p>
    <w:p w14:paraId="0AC89A2D" w14:textId="3684B15D" w:rsidR="00CB0261" w:rsidRDefault="00F92563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4D1291DB" w14:textId="6C663352" w:rsidR="00CB0261" w:rsidRDefault="006B4893">
      <w:pPr>
        <w:rPr>
          <w:sz w:val="26"/>
          <w:szCs w:val="26"/>
        </w:rPr>
      </w:pPr>
      <w:r>
        <w:rPr>
          <w:sz w:val="26"/>
          <w:szCs w:val="26"/>
        </w:rPr>
        <w:t>Then</w:t>
      </w:r>
      <w:r w:rsidR="004F63FF">
        <w:rPr>
          <w:sz w:val="26"/>
          <w:szCs w:val="26"/>
        </w:rPr>
        <w:t xml:space="preserve">, we build vehicle dynamics using bicycle model. </w:t>
      </w:r>
      <w:r w:rsidR="00CF0D8E">
        <w:rPr>
          <w:sz w:val="26"/>
          <w:szCs w:val="26"/>
        </w:rPr>
        <w:t xml:space="preserve">Here we also consider wind drag force which decelerates cars at extreme speed. </w:t>
      </w:r>
      <w:r w:rsidR="005914A6">
        <w:rPr>
          <w:sz w:val="26"/>
          <w:szCs w:val="26"/>
        </w:rPr>
        <w:t xml:space="preserve">We also adopted a hyperbolic tangent function to simulate tire lateral dynamics to accurately predict forces on the tire. </w:t>
      </w:r>
      <w:r w:rsidR="006548CF">
        <w:rPr>
          <w:sz w:val="26"/>
          <w:szCs w:val="26"/>
        </w:rPr>
        <w:t xml:space="preserve">In addition, </w:t>
      </w:r>
      <w:r w:rsidR="00841B70">
        <w:rPr>
          <w:sz w:val="26"/>
          <w:szCs w:val="26"/>
        </w:rPr>
        <w:t xml:space="preserve">we incorporate vehicle kinetic model in Frenet coordinate to </w:t>
      </w:r>
      <w:r w:rsidR="003F0095">
        <w:rPr>
          <w:sz w:val="26"/>
          <w:szCs w:val="26"/>
        </w:rPr>
        <w:t>describe relative path to reference.</w:t>
      </w:r>
    </w:p>
    <w:p w14:paraId="2EE103C8" w14:textId="184D6074" w:rsidR="00D0761F" w:rsidRDefault="00D0761F">
      <w:pPr>
        <w:rPr>
          <w:sz w:val="26"/>
          <w:szCs w:val="26"/>
        </w:rPr>
      </w:pPr>
      <w:r>
        <w:rPr>
          <w:sz w:val="26"/>
          <w:szCs w:val="26"/>
        </w:rPr>
        <w:t xml:space="preserve">Here state s is the distance that the vehicle travels along the path. </w:t>
      </w:r>
      <w:r w:rsidR="00536E55">
        <w:rPr>
          <w:sz w:val="26"/>
          <w:szCs w:val="26"/>
        </w:rPr>
        <w:t>Epsi and ey are relative yaw angle and lateral distance from vehicle center of mass to the reference path.</w:t>
      </w:r>
    </w:p>
    <w:p w14:paraId="7EC3DF48" w14:textId="4E30D2D2" w:rsidR="00841B70" w:rsidRDefault="00A442DE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42149071" w14:textId="2AEF0258" w:rsidR="00A442DE" w:rsidRDefault="00026CBE">
      <w:pPr>
        <w:rPr>
          <w:sz w:val="26"/>
          <w:szCs w:val="26"/>
        </w:rPr>
      </w:pPr>
      <w:r>
        <w:rPr>
          <w:sz w:val="26"/>
          <w:szCs w:val="26"/>
        </w:rPr>
        <w:t xml:space="preserve">Now we formulate the time-optimal trajectory planning algorithm. </w:t>
      </w:r>
      <w:r w:rsidR="004F0B09">
        <w:rPr>
          <w:sz w:val="26"/>
          <w:szCs w:val="26"/>
        </w:rPr>
        <w:t xml:space="preserve">The cost function Jt minimizes the lap time. </w:t>
      </w:r>
      <w:r w:rsidR="00803AF2">
        <w:rPr>
          <w:sz w:val="26"/>
          <w:szCs w:val="26"/>
        </w:rPr>
        <w:t>It is the integration of lap time</w:t>
      </w:r>
      <w:r w:rsidR="00A13DA5">
        <w:rPr>
          <w:sz w:val="26"/>
          <w:szCs w:val="26"/>
        </w:rPr>
        <w:t xml:space="preserve"> from start to end point. </w:t>
      </w:r>
      <w:r w:rsidR="00AC6404">
        <w:rPr>
          <w:sz w:val="26"/>
          <w:szCs w:val="26"/>
        </w:rPr>
        <w:t xml:space="preserve">But time is not a vehicle state, so we transform the equation from time </w:t>
      </w:r>
      <w:r w:rsidR="00EF72A4">
        <w:rPr>
          <w:sz w:val="26"/>
          <w:szCs w:val="26"/>
        </w:rPr>
        <w:t>domain</w:t>
      </w:r>
      <w:r w:rsidR="00AC6404">
        <w:rPr>
          <w:sz w:val="26"/>
          <w:szCs w:val="26"/>
        </w:rPr>
        <w:t xml:space="preserve"> to </w:t>
      </w:r>
      <w:r w:rsidR="00AC6404" w:rsidRPr="00AC6404">
        <w:rPr>
          <w:sz w:val="26"/>
          <w:szCs w:val="26"/>
        </w:rPr>
        <w:t>spatial</w:t>
      </w:r>
      <w:r w:rsidR="00AC6404">
        <w:rPr>
          <w:sz w:val="26"/>
          <w:szCs w:val="26"/>
        </w:rPr>
        <w:t xml:space="preserve"> </w:t>
      </w:r>
      <w:r w:rsidR="00EF72A4">
        <w:rPr>
          <w:sz w:val="26"/>
          <w:szCs w:val="26"/>
        </w:rPr>
        <w:t>domain</w:t>
      </w:r>
      <w:r w:rsidR="00AC6404">
        <w:rPr>
          <w:sz w:val="26"/>
          <w:szCs w:val="26"/>
        </w:rPr>
        <w:t xml:space="preserve">. </w:t>
      </w:r>
      <w:r w:rsidR="009C390B">
        <w:rPr>
          <w:sz w:val="26"/>
          <w:szCs w:val="26"/>
        </w:rPr>
        <w:t>And the integration limits are the distance of start and end points.</w:t>
      </w:r>
    </w:p>
    <w:p w14:paraId="3985011F" w14:textId="3530AD60" w:rsidR="004F2142" w:rsidRPr="004F2142" w:rsidRDefault="004F2142" w:rsidP="004F2142">
      <w:pPr>
        <w:rPr>
          <w:sz w:val="26"/>
          <w:szCs w:val="26"/>
        </w:rPr>
      </w:pPr>
      <w:r w:rsidRPr="004F2142">
        <w:rPr>
          <w:sz w:val="26"/>
          <w:szCs w:val="26"/>
        </w:rPr>
        <w:t>From nonlinear dynamic model, derivative of distance along path is</w:t>
      </w:r>
      <w:r>
        <w:rPr>
          <w:sz w:val="26"/>
          <w:szCs w:val="26"/>
        </w:rPr>
        <w:t xml:space="preserve"> formulated as equation 2. </w:t>
      </w:r>
      <w:r w:rsidR="00EA5B87">
        <w:rPr>
          <w:sz w:val="26"/>
          <w:szCs w:val="26"/>
        </w:rPr>
        <w:t xml:space="preserve">Then we plug equation 2 into 1 and discretizing it by centerline waypoints. </w:t>
      </w:r>
    </w:p>
    <w:p w14:paraId="3A42D284" w14:textId="57180EFE" w:rsidR="009C390B" w:rsidRDefault="00516A32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Now, we can minimize equation 3 to derive optimal trajectory. </w:t>
      </w:r>
      <w:r w:rsidR="004C6FE3">
        <w:rPr>
          <w:sz w:val="26"/>
          <w:szCs w:val="26"/>
        </w:rPr>
        <w:t xml:space="preserve">However, since the cost function is nonlinear, we </w:t>
      </w:r>
      <w:r w:rsidR="00CD6530">
        <w:rPr>
          <w:sz w:val="26"/>
          <w:szCs w:val="26"/>
        </w:rPr>
        <w:t>must</w:t>
      </w:r>
      <w:r w:rsidR="004C6FE3">
        <w:rPr>
          <w:sz w:val="26"/>
          <w:szCs w:val="26"/>
        </w:rPr>
        <w:t xml:space="preserve"> use computation-intensive nonlinear solver. Besides, </w:t>
      </w:r>
      <w:r w:rsidR="00CD6530">
        <w:rPr>
          <w:sz w:val="26"/>
          <w:szCs w:val="26"/>
        </w:rPr>
        <w:t>nonlinear objective has local minimum, so we might not be able to reach the global optimal in complex situations.</w:t>
      </w:r>
    </w:p>
    <w:p w14:paraId="510411F2" w14:textId="54D64ED9" w:rsidR="00CD6530" w:rsidRDefault="0031544B" w:rsidP="004F2142">
      <w:pPr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Therefore, another </w:t>
      </w:r>
      <w:r w:rsidR="00F2069F">
        <w:rPr>
          <w:sz w:val="26"/>
          <w:szCs w:val="26"/>
        </w:rPr>
        <w:t>useful</w:t>
      </w:r>
      <w:r>
        <w:rPr>
          <w:sz w:val="26"/>
          <w:szCs w:val="26"/>
        </w:rPr>
        <w:t xml:space="preserve"> method is to divide lap time optimization into two convex objectives</w:t>
      </w:r>
      <w:r w:rsidR="00EC4E81">
        <w:rPr>
          <w:sz w:val="26"/>
          <w:szCs w:val="26"/>
        </w:rPr>
        <w:t xml:space="preserve"> </w:t>
      </w:r>
      <w:r w:rsidR="00EC4E81">
        <w:rPr>
          <w:rFonts w:hint="eastAsia"/>
          <w:sz w:val="26"/>
          <w:szCs w:val="26"/>
        </w:rPr>
        <w:t>t</w:t>
      </w:r>
      <w:r w:rsidR="00EC4E81">
        <w:rPr>
          <w:sz w:val="26"/>
          <w:szCs w:val="26"/>
        </w:rPr>
        <w:t>o approximate the global optimal</w:t>
      </w:r>
      <w:r>
        <w:rPr>
          <w:sz w:val="26"/>
          <w:szCs w:val="26"/>
        </w:rPr>
        <w:t>.</w:t>
      </w:r>
    </w:p>
    <w:p w14:paraId="5B11D9C2" w14:textId="77EAA139" w:rsidR="0031544B" w:rsidRDefault="0031544B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7F37F254" w14:textId="3C3DD769" w:rsidR="003A72E4" w:rsidRDefault="00261831" w:rsidP="004F2142">
      <w:pPr>
        <w:rPr>
          <w:sz w:val="26"/>
          <w:szCs w:val="26"/>
        </w:rPr>
      </w:pPr>
      <w:r>
        <w:rPr>
          <w:sz w:val="26"/>
          <w:szCs w:val="26"/>
        </w:rPr>
        <w:t>Thus, we developed the curvature-optimal trajectory planning</w:t>
      </w:r>
      <w:r w:rsidR="007B636F">
        <w:rPr>
          <w:sz w:val="26"/>
          <w:szCs w:val="26"/>
        </w:rPr>
        <w:t xml:space="preserve"> algorithm. </w:t>
      </w:r>
      <w:r w:rsidR="00C83CE2">
        <w:rPr>
          <w:sz w:val="26"/>
          <w:szCs w:val="26"/>
        </w:rPr>
        <w:t>This method has two steps. First, it maximize</w:t>
      </w:r>
      <w:r w:rsidR="006B403B">
        <w:rPr>
          <w:sz w:val="26"/>
          <w:szCs w:val="26"/>
        </w:rPr>
        <w:t>s</w:t>
      </w:r>
      <w:r w:rsidR="00C83CE2">
        <w:rPr>
          <w:sz w:val="26"/>
          <w:szCs w:val="26"/>
        </w:rPr>
        <w:t xml:space="preserve"> velocity based on the path curvature, and path the velocity to the next step, where a new path minimizing curvature is planned based on the velocity it just received</w:t>
      </w:r>
      <w:r w:rsidR="00BA3CDD">
        <w:rPr>
          <w:sz w:val="26"/>
          <w:szCs w:val="26"/>
        </w:rPr>
        <w:t xml:space="preserve">, then pass the curvature to step 1 again. </w:t>
      </w:r>
    </w:p>
    <w:p w14:paraId="606F334C" w14:textId="38A6E4B1" w:rsidR="00BA3CDD" w:rsidRDefault="00FB5BBF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The idea of minimum curvature path is plain. </w:t>
      </w:r>
      <w:r w:rsidR="0026637A">
        <w:rPr>
          <w:sz w:val="26"/>
          <w:szCs w:val="26"/>
        </w:rPr>
        <w:t>In a circular motion, when we fix the max normal acceleration, which is friction in our case, smaller curvature can promote higher velocity</w:t>
      </w:r>
      <w:r w:rsidR="00D13FEE">
        <w:rPr>
          <w:sz w:val="26"/>
          <w:szCs w:val="26"/>
        </w:rPr>
        <w:t>, so that the lap time is reduced.</w:t>
      </w:r>
    </w:p>
    <w:p w14:paraId="068553D9" w14:textId="62628169" w:rsidR="005263F9" w:rsidRPr="005263F9" w:rsidRDefault="005263F9" w:rsidP="005263F9">
      <w:pPr>
        <w:rPr>
          <w:sz w:val="26"/>
          <w:szCs w:val="26"/>
        </w:rPr>
      </w:pPr>
      <w:r>
        <w:rPr>
          <w:sz w:val="26"/>
          <w:szCs w:val="26"/>
        </w:rPr>
        <w:t>This approach i</w:t>
      </w:r>
      <w:r w:rsidRPr="005263F9">
        <w:rPr>
          <w:sz w:val="26"/>
          <w:szCs w:val="26"/>
        </w:rPr>
        <w:t>teratively optimize</w:t>
      </w:r>
      <w:r w:rsidR="00B45D01">
        <w:rPr>
          <w:sz w:val="26"/>
          <w:szCs w:val="26"/>
        </w:rPr>
        <w:t>s</w:t>
      </w:r>
      <w:r w:rsidRPr="005263F9">
        <w:rPr>
          <w:sz w:val="26"/>
          <w:szCs w:val="26"/>
        </w:rPr>
        <w:t xml:space="preserve"> velocity and curvature of path to approximate time-optimal trajectory.</w:t>
      </w:r>
      <w:r w:rsidR="00C91454">
        <w:rPr>
          <w:sz w:val="26"/>
          <w:szCs w:val="26"/>
        </w:rPr>
        <w:t xml:space="preserve"> And we can also c</w:t>
      </w:r>
      <w:r w:rsidR="00C91454" w:rsidRPr="00C91454">
        <w:rPr>
          <w:sz w:val="26"/>
          <w:szCs w:val="26"/>
        </w:rPr>
        <w:t xml:space="preserve">onvexify two objectives to use QP solver </w:t>
      </w:r>
      <w:r w:rsidR="00F9026F">
        <w:rPr>
          <w:sz w:val="26"/>
          <w:szCs w:val="26"/>
        </w:rPr>
        <w:t>to take the</w:t>
      </w:r>
      <w:r w:rsidR="00C91454" w:rsidRPr="00C91454">
        <w:rPr>
          <w:sz w:val="26"/>
          <w:szCs w:val="26"/>
        </w:rPr>
        <w:t xml:space="preserve"> place of nonlinear solver.</w:t>
      </w:r>
    </w:p>
    <w:p w14:paraId="75A02839" w14:textId="4A59E573" w:rsidR="00D13FEE" w:rsidRDefault="00F9026F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75C45B72" w14:textId="5879EF8E" w:rsidR="00F9026F" w:rsidRDefault="00466364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First, we can directly maximize the vehicle velocity under max friction. </w:t>
      </w:r>
      <w:r w:rsidR="00875ACF">
        <w:rPr>
          <w:sz w:val="26"/>
          <w:szCs w:val="26"/>
        </w:rPr>
        <w:t xml:space="preserve">Then, we transform the expression of curvature using approximation. </w:t>
      </w:r>
      <w:r w:rsidR="00527865">
        <w:rPr>
          <w:sz w:val="26"/>
          <w:szCs w:val="26"/>
        </w:rPr>
        <w:t xml:space="preserve">Though the curvature is nonconvex, we have planned velocity in the first step, so here the denominator Vx,k are fixed values during the optimization. </w:t>
      </w:r>
      <w:r w:rsidR="00EB5FE9">
        <w:rPr>
          <w:sz w:val="26"/>
          <w:szCs w:val="26"/>
        </w:rPr>
        <w:t xml:space="preserve">Consequently, we can use convex solver to plan them. </w:t>
      </w:r>
      <w:r w:rsidR="00F760D8">
        <w:rPr>
          <w:sz w:val="26"/>
          <w:szCs w:val="26"/>
        </w:rPr>
        <w:t>Besides, we also add equality and inequality constraints of vehicle dynamics and track boundary.</w:t>
      </w:r>
    </w:p>
    <w:p w14:paraId="58E7F699" w14:textId="0644DE35" w:rsidR="005D5496" w:rsidRDefault="005D5496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1B0D3B5F" w14:textId="3C0E79D4" w:rsidR="005D5496" w:rsidRDefault="00C352A9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We implemented an experiment on an L-shaped track. </w:t>
      </w:r>
      <w:r w:rsidR="00515D1A">
        <w:rPr>
          <w:sz w:val="26"/>
          <w:szCs w:val="26"/>
        </w:rPr>
        <w:t xml:space="preserve">This track is comprised of 4 corners. </w:t>
      </w:r>
      <w:r w:rsidR="009605F9">
        <w:rPr>
          <w:sz w:val="26"/>
          <w:szCs w:val="26"/>
        </w:rPr>
        <w:t>We compared time-optimal and curvature-optimal trajectory planning and also with Learning MPC</w:t>
      </w:r>
      <w:r w:rsidR="00FE71EB">
        <w:rPr>
          <w:sz w:val="26"/>
          <w:szCs w:val="26"/>
        </w:rPr>
        <w:t xml:space="preserve"> developed by Ugo</w:t>
      </w:r>
      <w:r w:rsidR="009605F9">
        <w:rPr>
          <w:sz w:val="26"/>
          <w:szCs w:val="26"/>
        </w:rPr>
        <w:t xml:space="preserve">. </w:t>
      </w:r>
      <w:r w:rsidR="00D661C3">
        <w:rPr>
          <w:sz w:val="26"/>
          <w:szCs w:val="26"/>
        </w:rPr>
        <w:t xml:space="preserve">LMPC </w:t>
      </w:r>
      <w:r w:rsidR="00F15B2B">
        <w:rPr>
          <w:sz w:val="26"/>
          <w:szCs w:val="26"/>
        </w:rPr>
        <w:t xml:space="preserve">uses mixed-integer solver and </w:t>
      </w:r>
      <w:r w:rsidR="00AA0A47">
        <w:rPr>
          <w:sz w:val="26"/>
          <w:szCs w:val="26"/>
        </w:rPr>
        <w:t>takes</w:t>
      </w:r>
      <w:r w:rsidR="00F15B2B">
        <w:rPr>
          <w:sz w:val="26"/>
          <w:szCs w:val="26"/>
        </w:rPr>
        <w:t xml:space="preserve"> very long time for computation. </w:t>
      </w:r>
      <w:r w:rsidR="00934755">
        <w:rPr>
          <w:sz w:val="26"/>
          <w:szCs w:val="26"/>
        </w:rPr>
        <w:t xml:space="preserve">Time-optimal method achieved least </w:t>
      </w:r>
      <w:r w:rsidR="00F5157F">
        <w:rPr>
          <w:sz w:val="26"/>
          <w:szCs w:val="26"/>
        </w:rPr>
        <w:t xml:space="preserve">lap time </w:t>
      </w:r>
      <w:r w:rsidR="00934755">
        <w:rPr>
          <w:sz w:val="26"/>
          <w:szCs w:val="26"/>
        </w:rPr>
        <w:t>but nonlinear solver also spent much time</w:t>
      </w:r>
      <w:r w:rsidR="0057531A">
        <w:rPr>
          <w:sz w:val="26"/>
          <w:szCs w:val="26"/>
        </w:rPr>
        <w:t>, while curvature optimal method derived sub-optimal results and it only used 1.6 minutes</w:t>
      </w:r>
      <w:r w:rsidR="00055B47">
        <w:rPr>
          <w:sz w:val="26"/>
          <w:szCs w:val="26"/>
        </w:rPr>
        <w:t xml:space="preserve"> for computation. </w:t>
      </w:r>
    </w:p>
    <w:p w14:paraId="1AC533AB" w14:textId="0150737D" w:rsidR="00C41511" w:rsidRDefault="00A479E1" w:rsidP="004F2142">
      <w:pPr>
        <w:rPr>
          <w:sz w:val="26"/>
          <w:szCs w:val="26"/>
        </w:rPr>
      </w:pPr>
      <w:r>
        <w:rPr>
          <w:sz w:val="26"/>
          <w:szCs w:val="26"/>
        </w:rPr>
        <w:t>In addition, the minimum curvature trajectory can serve as the initial states for time-optimal planning to accelerate optimization and partially avoid local minimum</w:t>
      </w:r>
      <w:r w:rsidR="007F0D01">
        <w:rPr>
          <w:sz w:val="26"/>
          <w:szCs w:val="26"/>
        </w:rPr>
        <w:t xml:space="preserve"> problem</w:t>
      </w:r>
      <w:r>
        <w:rPr>
          <w:sz w:val="26"/>
          <w:szCs w:val="26"/>
        </w:rPr>
        <w:t xml:space="preserve">. </w:t>
      </w:r>
    </w:p>
    <w:p w14:paraId="066B299A" w14:textId="402F31F2" w:rsidR="00E32D2F" w:rsidRDefault="00E32D2F" w:rsidP="004F2142">
      <w:pPr>
        <w:rPr>
          <w:sz w:val="26"/>
          <w:szCs w:val="26"/>
        </w:rPr>
      </w:pPr>
      <w:r>
        <w:rPr>
          <w:sz w:val="26"/>
          <w:szCs w:val="26"/>
        </w:rPr>
        <w:t>But as we can see, all methods took much more time for computation than on-track running, so they must be done offline.</w:t>
      </w:r>
    </w:p>
    <w:p w14:paraId="6D9BE4C2" w14:textId="2A3572CF" w:rsidR="00E32D2F" w:rsidRDefault="00DE72FB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7D927D1C" w14:textId="32EE29B9" w:rsidR="005D5496" w:rsidRDefault="000253B4" w:rsidP="004F2142">
      <w:pPr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At the same time, </w:t>
      </w:r>
      <w:r w:rsidR="00237073">
        <w:rPr>
          <w:sz w:val="26"/>
          <w:szCs w:val="26"/>
        </w:rPr>
        <w:t xml:space="preserve">another group </w:t>
      </w:r>
      <w:r w:rsidR="006627DD">
        <w:rPr>
          <w:sz w:val="26"/>
          <w:szCs w:val="26"/>
        </w:rPr>
        <w:t>started</w:t>
      </w:r>
      <w:r w:rsidR="00086452">
        <w:rPr>
          <w:sz w:val="26"/>
          <w:szCs w:val="26"/>
        </w:rPr>
        <w:t xml:space="preserve"> the same topic with us but</w:t>
      </w:r>
      <w:r w:rsidR="006627DD">
        <w:rPr>
          <w:sz w:val="26"/>
          <w:szCs w:val="26"/>
        </w:rPr>
        <w:t xml:space="preserve"> from </w:t>
      </w:r>
      <w:r w:rsidR="006627DD">
        <w:rPr>
          <w:sz w:val="26"/>
          <w:szCs w:val="26"/>
        </w:rPr>
        <w:t>another perspective</w:t>
      </w:r>
      <w:r w:rsidR="006627DD">
        <w:rPr>
          <w:sz w:val="26"/>
          <w:szCs w:val="26"/>
        </w:rPr>
        <w:t xml:space="preserve"> that </w:t>
      </w:r>
      <w:r w:rsidR="00D41AEF">
        <w:rPr>
          <w:sz w:val="26"/>
          <w:szCs w:val="26"/>
        </w:rPr>
        <w:t xml:space="preserve">to use end-to-end RL to control racing vehicles online. </w:t>
      </w:r>
      <w:r w:rsidR="00BE0A46">
        <w:rPr>
          <w:sz w:val="26"/>
          <w:szCs w:val="26"/>
        </w:rPr>
        <w:t xml:space="preserve">Fuchs </w:t>
      </w:r>
      <w:r w:rsidR="00373B62">
        <w:rPr>
          <w:sz w:val="26"/>
          <w:szCs w:val="26"/>
        </w:rPr>
        <w:t>used RL framework and achieved human-level performance.</w:t>
      </w:r>
    </w:p>
    <w:p w14:paraId="75C37F76" w14:textId="7A8EBAFA" w:rsidR="00373B62" w:rsidRDefault="00373B62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He defined the reward function with two term. </w:t>
      </w:r>
      <w:r w:rsidR="00056D53">
        <w:rPr>
          <w:sz w:val="26"/>
          <w:szCs w:val="26"/>
        </w:rPr>
        <w:t xml:space="preserve">The first term r prog denotes the centerline progress between two sampling steps. </w:t>
      </w:r>
      <w:r w:rsidR="00255576">
        <w:rPr>
          <w:sz w:val="26"/>
          <w:szCs w:val="26"/>
        </w:rPr>
        <w:t xml:space="preserve">The second term generates negative reward to punish any collision movement. </w:t>
      </w:r>
      <w:r w:rsidR="009C5173">
        <w:rPr>
          <w:sz w:val="26"/>
          <w:szCs w:val="26"/>
        </w:rPr>
        <w:t xml:space="preserve">He used soft actor-critic network with 2 layers, each has 256 nodes. </w:t>
      </w:r>
      <w:r w:rsidR="005724CA">
        <w:rPr>
          <w:sz w:val="26"/>
          <w:szCs w:val="26"/>
        </w:rPr>
        <w:t xml:space="preserve">The inputs are car states and outputs are two actions. </w:t>
      </w:r>
      <w:r w:rsidR="000261B3">
        <w:rPr>
          <w:sz w:val="26"/>
          <w:szCs w:val="26"/>
        </w:rPr>
        <w:t>This is a successful end-to-end method, while it has some difficulties.</w:t>
      </w:r>
    </w:p>
    <w:p w14:paraId="77A800D4" w14:textId="36BE1DC7" w:rsidR="005B4B63" w:rsidRDefault="00D97A8C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For instance, the vehicle must collide on the wall to learn how to decelerate, which is dangerous in </w:t>
      </w:r>
      <w:r w:rsidR="00055CCF">
        <w:rPr>
          <w:sz w:val="26"/>
          <w:szCs w:val="26"/>
        </w:rPr>
        <w:t>practice</w:t>
      </w:r>
      <w:r>
        <w:rPr>
          <w:sz w:val="26"/>
          <w:szCs w:val="26"/>
        </w:rPr>
        <w:t xml:space="preserve">. </w:t>
      </w:r>
      <w:r w:rsidR="00055CCF">
        <w:rPr>
          <w:sz w:val="26"/>
          <w:szCs w:val="26"/>
        </w:rPr>
        <w:t xml:space="preserve">Besides, </w:t>
      </w:r>
      <w:r w:rsidR="004A2291">
        <w:rPr>
          <w:sz w:val="26"/>
          <w:szCs w:val="26"/>
        </w:rPr>
        <w:t xml:space="preserve">the state space is continuous and high-dimensional, </w:t>
      </w:r>
      <w:r w:rsidR="004A2291" w:rsidRPr="004A2291">
        <w:rPr>
          <w:sz w:val="26"/>
          <w:szCs w:val="26"/>
        </w:rPr>
        <w:t>so the interaction for learning must be intensive</w:t>
      </w:r>
      <w:r w:rsidR="004A2291">
        <w:rPr>
          <w:sz w:val="26"/>
          <w:szCs w:val="26"/>
        </w:rPr>
        <w:t xml:space="preserve">. </w:t>
      </w:r>
      <w:r w:rsidR="0034758F">
        <w:rPr>
          <w:sz w:val="26"/>
          <w:szCs w:val="26"/>
        </w:rPr>
        <w:t xml:space="preserve">It took more than 6400 hours for training. </w:t>
      </w:r>
    </w:p>
    <w:p w14:paraId="3689331C" w14:textId="39BA0F02" w:rsidR="003651AA" w:rsidRDefault="003651AA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31DE9466" w14:textId="4DD8BEB5" w:rsidR="003651AA" w:rsidRDefault="0070301E" w:rsidP="004F2142">
      <w:pPr>
        <w:rPr>
          <w:sz w:val="26"/>
          <w:szCs w:val="26"/>
        </w:rPr>
      </w:pPr>
      <w:r>
        <w:rPr>
          <w:sz w:val="26"/>
          <w:szCs w:val="26"/>
        </w:rPr>
        <w:t>Finally, we both implemented our approaches in a high-</w:t>
      </w:r>
      <w:r w:rsidRPr="0070301E">
        <w:t xml:space="preserve"> </w:t>
      </w:r>
      <w:r w:rsidRPr="0070301E">
        <w:rPr>
          <w:sz w:val="26"/>
          <w:szCs w:val="26"/>
        </w:rPr>
        <w:t>fidelity</w:t>
      </w:r>
      <w:r>
        <w:rPr>
          <w:sz w:val="26"/>
          <w:szCs w:val="26"/>
        </w:rPr>
        <w:t xml:space="preserve"> racing platform Gran Turismo Sport</w:t>
      </w:r>
      <w:r w:rsidR="00627334">
        <w:rPr>
          <w:sz w:val="26"/>
          <w:szCs w:val="26"/>
        </w:rPr>
        <w:t xml:space="preserve"> on PlayStation 4. </w:t>
      </w:r>
      <w:r w:rsidR="0027783B">
        <w:rPr>
          <w:sz w:val="26"/>
          <w:szCs w:val="26"/>
        </w:rPr>
        <w:t xml:space="preserve">We did experiment using Mazda Demio car on Tokyo Expressway. </w:t>
      </w:r>
    </w:p>
    <w:p w14:paraId="0F18F63B" w14:textId="1FC9D0B7" w:rsidR="000D1034" w:rsidRDefault="000D1034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We also checked human drivers’ performance in the same scenario </w:t>
      </w:r>
      <w:r w:rsidR="00B87DB2">
        <w:rPr>
          <w:sz w:val="26"/>
          <w:szCs w:val="26"/>
        </w:rPr>
        <w:t xml:space="preserve">as a benchmark. </w:t>
      </w:r>
      <w:r w:rsidR="00792F32">
        <w:rPr>
          <w:sz w:val="26"/>
          <w:szCs w:val="26"/>
        </w:rPr>
        <w:t xml:space="preserve">Our approach using curvature-optimal trajectory with MPC achieved best lap time, taking 3.3% advantage over human </w:t>
      </w:r>
      <w:r w:rsidR="00FE7D8D">
        <w:rPr>
          <w:sz w:val="26"/>
          <w:szCs w:val="26"/>
        </w:rPr>
        <w:t>fastest</w:t>
      </w:r>
      <w:r w:rsidR="00792F32">
        <w:rPr>
          <w:sz w:val="26"/>
          <w:szCs w:val="26"/>
        </w:rPr>
        <w:t xml:space="preserve"> record. </w:t>
      </w:r>
      <w:r w:rsidR="00031556">
        <w:rPr>
          <w:sz w:val="26"/>
          <w:szCs w:val="26"/>
        </w:rPr>
        <w:t>End-to-end learning also achieved human best performance by model-free learning.</w:t>
      </w:r>
    </w:p>
    <w:p w14:paraId="75905B85" w14:textId="5BC0F802" w:rsidR="00031556" w:rsidRDefault="00546E98" w:rsidP="004F2142">
      <w:pPr>
        <w:rPr>
          <w:sz w:val="26"/>
          <w:szCs w:val="26"/>
        </w:rPr>
      </w:pPr>
      <w:r>
        <w:rPr>
          <w:sz w:val="26"/>
          <w:szCs w:val="26"/>
        </w:rPr>
        <w:t>It was amazing to outperform human experts while our methods have a problem</w:t>
      </w:r>
      <w:r w:rsidR="007D2ACA">
        <w:rPr>
          <w:sz w:val="26"/>
          <w:szCs w:val="26"/>
        </w:rPr>
        <w:t xml:space="preserve"> that they are hard to transfer to other scenarios.</w:t>
      </w:r>
    </w:p>
    <w:p w14:paraId="14F74516" w14:textId="4A821A1A" w:rsidR="007D2ACA" w:rsidRDefault="007D2ACA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7C3041D7" w14:textId="41DC4528" w:rsidR="007D2ACA" w:rsidRDefault="00AD3440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For model-based planning, we need to identify the vehicle and track model again, and plan trajectory for the whole track offline. </w:t>
      </w:r>
      <w:r w:rsidR="00D15DB9">
        <w:rPr>
          <w:sz w:val="26"/>
          <w:szCs w:val="26"/>
        </w:rPr>
        <w:t>For end-to-end RL, it</w:t>
      </w:r>
      <w:r w:rsidR="00B14152">
        <w:rPr>
          <w:sz w:val="26"/>
          <w:szCs w:val="26"/>
        </w:rPr>
        <w:t xml:space="preserve"> also</w:t>
      </w:r>
      <w:r w:rsidR="00D15DB9">
        <w:rPr>
          <w:sz w:val="26"/>
          <w:szCs w:val="26"/>
        </w:rPr>
        <w:t xml:space="preserve"> has intensive interaction for learning a new network. </w:t>
      </w:r>
      <w:r w:rsidR="001F6F73">
        <w:rPr>
          <w:sz w:val="26"/>
          <w:szCs w:val="26"/>
        </w:rPr>
        <w:t xml:space="preserve">As the vehicle changes, we need to design new reward function to ensure global optimal. </w:t>
      </w:r>
    </w:p>
    <w:p w14:paraId="3A55F583" w14:textId="551DE480" w:rsidR="001E02BD" w:rsidRDefault="00353B09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In fact, human drivers do not think in these ways, they neither consider all </w:t>
      </w:r>
      <w:r w:rsidR="005F6D63">
        <w:rPr>
          <w:sz w:val="26"/>
          <w:szCs w:val="26"/>
        </w:rPr>
        <w:t xml:space="preserve">car </w:t>
      </w:r>
      <w:r>
        <w:rPr>
          <w:sz w:val="26"/>
          <w:szCs w:val="26"/>
        </w:rPr>
        <w:t>states on the whole track, nor only consider one action at one time</w:t>
      </w:r>
      <w:r w:rsidR="00692101">
        <w:rPr>
          <w:sz w:val="26"/>
          <w:szCs w:val="26"/>
        </w:rPr>
        <w:t>. They will segment the track into some corners and plan the states at some key points during the corner.</w:t>
      </w:r>
    </w:p>
    <w:p w14:paraId="76D3F5D0" w14:textId="19146A2C" w:rsidR="00692101" w:rsidRDefault="0089697C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For example, human drivers remember the maximum velocity that they can safely pass a corner. Where to decelerate, and where to accelerate again. </w:t>
      </w:r>
      <w:r w:rsidR="00086900">
        <w:rPr>
          <w:sz w:val="26"/>
          <w:szCs w:val="26"/>
        </w:rPr>
        <w:t>This is also a learning process, but human does not consider complex vehicle model.</w:t>
      </w:r>
    </w:p>
    <w:p w14:paraId="3F39DF71" w14:textId="54D48CCB" w:rsidR="00692AD6" w:rsidRDefault="00692AD6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792A1DD6" w14:textId="469967D5" w:rsidR="00692AD6" w:rsidRDefault="00F74192" w:rsidP="004F2142">
      <w:pPr>
        <w:rPr>
          <w:sz w:val="26"/>
          <w:szCs w:val="26"/>
        </w:rPr>
      </w:pPr>
      <w:r>
        <w:rPr>
          <w:sz w:val="26"/>
          <w:szCs w:val="26"/>
        </w:rPr>
        <w:lastRenderedPageBreak/>
        <w:t>Therefore, we borrow this idea from human drivers and proposed segment</w:t>
      </w:r>
      <w:r w:rsidR="007751F1">
        <w:rPr>
          <w:sz w:val="26"/>
          <w:szCs w:val="26"/>
        </w:rPr>
        <w:t>-</w:t>
      </w:r>
      <w:r>
        <w:rPr>
          <w:sz w:val="26"/>
          <w:szCs w:val="26"/>
        </w:rPr>
        <w:t>based learning approach for trajectory planning.</w:t>
      </w:r>
    </w:p>
    <w:p w14:paraId="1416DCFF" w14:textId="7DA6D2C0" w:rsidR="00F74192" w:rsidRDefault="001E54EB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In preliminary, </w:t>
      </w:r>
      <w:r w:rsidR="00EA77AB">
        <w:rPr>
          <w:sz w:val="26"/>
          <w:szCs w:val="26"/>
        </w:rPr>
        <w:t>we segment the track into several corners and straight ways according to track geometry and human path information.</w:t>
      </w:r>
      <w:r w:rsidR="004452B1">
        <w:rPr>
          <w:sz w:val="26"/>
          <w:szCs w:val="26"/>
        </w:rPr>
        <w:t xml:space="preserve"> </w:t>
      </w:r>
      <w:r w:rsidR="00BE1B9C">
        <w:rPr>
          <w:sz w:val="26"/>
          <w:szCs w:val="26"/>
        </w:rPr>
        <w:t>So that we can generalize the track and only plan trajectory on each corner.</w:t>
      </w:r>
      <w:r w:rsidR="004279DA">
        <w:rPr>
          <w:sz w:val="26"/>
          <w:szCs w:val="26"/>
        </w:rPr>
        <w:t xml:space="preserve"> In</w:t>
      </w:r>
      <w:r w:rsidR="006251B0">
        <w:rPr>
          <w:sz w:val="26"/>
          <w:szCs w:val="26"/>
        </w:rPr>
        <w:t xml:space="preserve"> the right</w:t>
      </w:r>
      <w:r w:rsidR="004279DA">
        <w:rPr>
          <w:sz w:val="26"/>
          <w:szCs w:val="26"/>
        </w:rPr>
        <w:t xml:space="preserve"> figures, corners are marked by numbers.</w:t>
      </w:r>
    </w:p>
    <w:p w14:paraId="6F32FAB7" w14:textId="6BF91576" w:rsidR="004279DA" w:rsidRDefault="004C1717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However, </w:t>
      </w:r>
      <w:r w:rsidR="00225F3E">
        <w:rPr>
          <w:sz w:val="26"/>
          <w:szCs w:val="26"/>
        </w:rPr>
        <w:t xml:space="preserve">the trajectory on one corner also </w:t>
      </w:r>
      <w:r w:rsidR="001F6EA7">
        <w:rPr>
          <w:sz w:val="26"/>
          <w:szCs w:val="26"/>
        </w:rPr>
        <w:t>influences</w:t>
      </w:r>
      <w:r w:rsidR="00225F3E">
        <w:rPr>
          <w:sz w:val="26"/>
          <w:szCs w:val="26"/>
        </w:rPr>
        <w:t xml:space="preserve"> the initial states of next corner, so we still need to optimize for every corner on the track. </w:t>
      </w:r>
    </w:p>
    <w:p w14:paraId="46BDD6B7" w14:textId="0C89F294" w:rsidR="000F20C3" w:rsidRDefault="00E16288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Therefore, we used a hierarchical framework where the high-level plays as a critic to </w:t>
      </w:r>
      <w:r w:rsidR="005C5738">
        <w:rPr>
          <w:sz w:val="26"/>
          <w:szCs w:val="26"/>
        </w:rPr>
        <w:t xml:space="preserve">choose the best policies </w:t>
      </w:r>
      <w:r w:rsidR="006D2FB3">
        <w:rPr>
          <w:sz w:val="26"/>
          <w:szCs w:val="26"/>
        </w:rPr>
        <w:t xml:space="preserve">in a library </w:t>
      </w:r>
      <w:r w:rsidR="005C5738">
        <w:rPr>
          <w:sz w:val="26"/>
          <w:szCs w:val="26"/>
        </w:rPr>
        <w:t xml:space="preserve">that minimizes cost at each corner. </w:t>
      </w:r>
      <w:r w:rsidR="009F75E6">
        <w:rPr>
          <w:sz w:val="26"/>
          <w:szCs w:val="26"/>
        </w:rPr>
        <w:t>The low-level is an actor that plans trajectory using the policy of key points</w:t>
      </w:r>
      <w:r w:rsidR="00BA7985">
        <w:rPr>
          <w:sz w:val="26"/>
          <w:szCs w:val="26"/>
        </w:rPr>
        <w:t xml:space="preserve"> receive from high level. And it feedbacks cost to high level. </w:t>
      </w:r>
    </w:p>
    <w:p w14:paraId="232BE086" w14:textId="25665329" w:rsidR="00BA7985" w:rsidRDefault="000045CB" w:rsidP="004F2142">
      <w:pPr>
        <w:rPr>
          <w:sz w:val="26"/>
          <w:szCs w:val="26"/>
        </w:rPr>
      </w:pPr>
      <w:r>
        <w:rPr>
          <w:sz w:val="26"/>
          <w:szCs w:val="26"/>
        </w:rPr>
        <w:t>W</w:t>
      </w:r>
      <w:r w:rsidR="00922709">
        <w:rPr>
          <w:sz w:val="26"/>
          <w:szCs w:val="26"/>
        </w:rPr>
        <w:t xml:space="preserve">e use A* graph search to </w:t>
      </w:r>
      <w:r>
        <w:rPr>
          <w:sz w:val="26"/>
          <w:szCs w:val="26"/>
        </w:rPr>
        <w:t>define cost function</w:t>
      </w:r>
      <w:r w:rsidR="00A3738A">
        <w:rPr>
          <w:sz w:val="26"/>
          <w:szCs w:val="26"/>
        </w:rPr>
        <w:t xml:space="preserve"> with heuristic. </w:t>
      </w:r>
      <w:r w:rsidR="00C32145">
        <w:rPr>
          <w:sz w:val="26"/>
          <w:szCs w:val="26"/>
        </w:rPr>
        <w:t xml:space="preserve">The cost function has two parts. First part Delta t is the time to pass current corner k, and the second part is the heuristic to pass the next corner. </w:t>
      </w:r>
      <w:r w:rsidR="0075667F">
        <w:rPr>
          <w:sz w:val="26"/>
          <w:szCs w:val="26"/>
        </w:rPr>
        <w:t xml:space="preserve">Sk+1 is the length of next corner and </w:t>
      </w:r>
      <w:r w:rsidR="00934EE3">
        <w:rPr>
          <w:sz w:val="26"/>
          <w:szCs w:val="26"/>
        </w:rPr>
        <w:t xml:space="preserve">Vexit,k is the exit velocity of current corner. </w:t>
      </w:r>
      <w:r w:rsidR="004628BA">
        <w:rPr>
          <w:sz w:val="26"/>
          <w:szCs w:val="26"/>
        </w:rPr>
        <w:t xml:space="preserve">By iteratively optimizing trajectory on every corner, </w:t>
      </w:r>
      <w:r w:rsidR="00E265C5">
        <w:rPr>
          <w:sz w:val="26"/>
          <w:szCs w:val="26"/>
        </w:rPr>
        <w:t xml:space="preserve">we can derive the </w:t>
      </w:r>
      <w:r w:rsidR="00115A73">
        <w:rPr>
          <w:sz w:val="26"/>
          <w:szCs w:val="26"/>
        </w:rPr>
        <w:t xml:space="preserve">sub-optimal </w:t>
      </w:r>
      <w:r w:rsidR="00E265C5">
        <w:rPr>
          <w:sz w:val="26"/>
          <w:szCs w:val="26"/>
        </w:rPr>
        <w:t xml:space="preserve">trajectory for the whole track. </w:t>
      </w:r>
    </w:p>
    <w:p w14:paraId="5DF9A77C" w14:textId="2A195569" w:rsidR="004746F5" w:rsidRDefault="00426DE1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28EE74D0" w14:textId="67228B09" w:rsidR="00426DE1" w:rsidRDefault="00D83A29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The next essential problem is planning trajectory on each corner. We can either use vehicle dynamic model or model-free RL, but we also have another option, to </w:t>
      </w:r>
      <w:r w:rsidR="00F5766C">
        <w:rPr>
          <w:sz w:val="26"/>
          <w:szCs w:val="26"/>
        </w:rPr>
        <w:t xml:space="preserve">plan states on key points. </w:t>
      </w:r>
    </w:p>
    <w:p w14:paraId="333CD447" w14:textId="102BF42A" w:rsidR="00F5766C" w:rsidRDefault="00F5766C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A basic corner has three key points, Turn in, Apex and Turn out. They mark three stages of passing a corner where </w:t>
      </w:r>
      <w:r w:rsidR="006F2F5B">
        <w:rPr>
          <w:sz w:val="26"/>
          <w:szCs w:val="26"/>
        </w:rPr>
        <w:t xml:space="preserve">path and velocity have dramatic changes. </w:t>
      </w:r>
      <w:r w:rsidR="00714459">
        <w:rPr>
          <w:sz w:val="26"/>
          <w:szCs w:val="26"/>
        </w:rPr>
        <w:t xml:space="preserve">At kth corner and ith keypoint, the policy is comprised of 4 </w:t>
      </w:r>
      <w:r w:rsidR="00501F3E">
        <w:rPr>
          <w:sz w:val="26"/>
          <w:szCs w:val="26"/>
        </w:rPr>
        <w:t xml:space="preserve">states s, epsi, ey and velocity. </w:t>
      </w:r>
    </w:p>
    <w:p w14:paraId="48F75A2E" w14:textId="53C38703" w:rsidR="001D4069" w:rsidRDefault="00655454" w:rsidP="004F2142">
      <w:pPr>
        <w:rPr>
          <w:sz w:val="26"/>
          <w:szCs w:val="26"/>
        </w:rPr>
      </w:pPr>
      <w:r>
        <w:rPr>
          <w:sz w:val="26"/>
          <w:szCs w:val="26"/>
        </w:rPr>
        <w:t>When the enter states and policy are fixed, we can plan the trajectory in Frenet coordinate using cubic spline to smoothly connect every point</w:t>
      </w:r>
      <w:r w:rsidR="001D0194">
        <w:rPr>
          <w:sz w:val="26"/>
          <w:szCs w:val="26"/>
        </w:rPr>
        <w:t xml:space="preserve">. </w:t>
      </w:r>
      <w:r w:rsidR="008801E7">
        <w:rPr>
          <w:sz w:val="26"/>
          <w:szCs w:val="26"/>
        </w:rPr>
        <w:t xml:space="preserve">In the </w:t>
      </w:r>
      <w:r w:rsidR="00F1719D">
        <w:rPr>
          <w:sz w:val="26"/>
          <w:szCs w:val="26"/>
        </w:rPr>
        <w:t>diagram</w:t>
      </w:r>
      <w:r w:rsidR="008801E7">
        <w:rPr>
          <w:sz w:val="26"/>
          <w:szCs w:val="26"/>
        </w:rPr>
        <w:t xml:space="preserve">, </w:t>
      </w:r>
      <w:r w:rsidR="007D36D8">
        <w:rPr>
          <w:sz w:val="26"/>
          <w:szCs w:val="26"/>
        </w:rPr>
        <w:t xml:space="preserve">the </w:t>
      </w:r>
      <w:r w:rsidR="00536A07">
        <w:rPr>
          <w:sz w:val="26"/>
          <w:szCs w:val="26"/>
        </w:rPr>
        <w:t xml:space="preserve">red </w:t>
      </w:r>
      <w:r w:rsidR="007D36D8">
        <w:rPr>
          <w:sz w:val="26"/>
          <w:szCs w:val="26"/>
        </w:rPr>
        <w:t>path must meet the constraints on four points</w:t>
      </w:r>
      <w:r w:rsidR="00C1569E">
        <w:rPr>
          <w:sz w:val="26"/>
          <w:szCs w:val="26"/>
        </w:rPr>
        <w:t>, and the states between them are interpolated by spline.</w:t>
      </w:r>
      <w:r w:rsidR="003147C6">
        <w:rPr>
          <w:sz w:val="26"/>
          <w:szCs w:val="26"/>
        </w:rPr>
        <w:t xml:space="preserve"> </w:t>
      </w:r>
    </w:p>
    <w:p w14:paraId="0F1F51B7" w14:textId="313F1EC4" w:rsidR="00067C02" w:rsidRDefault="00067C02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Then we can project the path from Frenet to Cartesian coordinate. </w:t>
      </w:r>
      <w:r w:rsidR="007F22D8">
        <w:rPr>
          <w:sz w:val="26"/>
          <w:szCs w:val="26"/>
        </w:rPr>
        <w:t xml:space="preserve">Though the track edge can bound position and orientation of keypoints, we do not know the boundary of velocity. </w:t>
      </w:r>
      <w:r w:rsidR="005A6CB0">
        <w:rPr>
          <w:sz w:val="26"/>
          <w:szCs w:val="26"/>
        </w:rPr>
        <w:t xml:space="preserve">So, here we calculate the curvature of path and plan the velocity bound </w:t>
      </w:r>
      <w:r w:rsidR="000664FE">
        <w:rPr>
          <w:sz w:val="26"/>
          <w:szCs w:val="26"/>
        </w:rPr>
        <w:t xml:space="preserve">using friction limits again. </w:t>
      </w:r>
      <w:r w:rsidR="005719CB">
        <w:rPr>
          <w:sz w:val="26"/>
          <w:szCs w:val="26"/>
        </w:rPr>
        <w:t>Therefore, the velocity at key points and road between them should also be within bound.</w:t>
      </w:r>
    </w:p>
    <w:p w14:paraId="20434811" w14:textId="6D1AA8FF" w:rsidR="005719CB" w:rsidRDefault="00412934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3B25E985" w14:textId="630EEDDD" w:rsidR="006A01D8" w:rsidRDefault="00D30F93" w:rsidP="004F2142">
      <w:pPr>
        <w:rPr>
          <w:sz w:val="26"/>
          <w:szCs w:val="26"/>
        </w:rPr>
      </w:pPr>
      <w:r>
        <w:rPr>
          <w:sz w:val="26"/>
          <w:szCs w:val="26"/>
        </w:rPr>
        <w:lastRenderedPageBreak/>
        <w:t>We implemented this approach in simulation of customized track</w:t>
      </w:r>
      <w:r w:rsidR="00227E2C">
        <w:rPr>
          <w:sz w:val="26"/>
          <w:szCs w:val="26"/>
        </w:rPr>
        <w:t>s with different shape</w:t>
      </w:r>
      <w:r w:rsidR="000A6F15">
        <w:rPr>
          <w:sz w:val="26"/>
          <w:szCs w:val="26"/>
        </w:rPr>
        <w:t>s</w:t>
      </w:r>
      <w:r w:rsidR="00227E2C">
        <w:rPr>
          <w:sz w:val="26"/>
          <w:szCs w:val="26"/>
        </w:rPr>
        <w:t xml:space="preserve">. </w:t>
      </w:r>
      <w:r w:rsidR="006C71A3">
        <w:rPr>
          <w:sz w:val="26"/>
          <w:szCs w:val="26"/>
        </w:rPr>
        <w:t xml:space="preserve">It works well in the single corner and </w:t>
      </w:r>
      <w:r w:rsidR="000A6F15">
        <w:rPr>
          <w:sz w:val="26"/>
          <w:szCs w:val="26"/>
        </w:rPr>
        <w:t>it is also efficient in other shapes of track</w:t>
      </w:r>
      <w:r w:rsidR="00183FFB">
        <w:rPr>
          <w:sz w:val="26"/>
          <w:szCs w:val="26"/>
        </w:rPr>
        <w:t xml:space="preserve">, and we will further compare </w:t>
      </w:r>
      <w:r w:rsidR="00D57420">
        <w:rPr>
          <w:sz w:val="26"/>
          <w:szCs w:val="26"/>
        </w:rPr>
        <w:t xml:space="preserve">racing </w:t>
      </w:r>
      <w:r w:rsidR="00183FFB">
        <w:rPr>
          <w:sz w:val="26"/>
          <w:szCs w:val="26"/>
        </w:rPr>
        <w:t>results in real-time control.</w:t>
      </w:r>
    </w:p>
    <w:p w14:paraId="69B0F44E" w14:textId="6B0DE78E" w:rsidR="00183FFB" w:rsidRDefault="00ED13AF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The segment-based learning method has obvious advantages. </w:t>
      </w:r>
      <w:r w:rsidR="00453BE0">
        <w:rPr>
          <w:sz w:val="26"/>
          <w:szCs w:val="26"/>
        </w:rPr>
        <w:t>On the one hand</w:t>
      </w:r>
      <w:r>
        <w:rPr>
          <w:sz w:val="26"/>
          <w:szCs w:val="26"/>
        </w:rPr>
        <w:t xml:space="preserve">, planning key-point policy and spline interpolate </w:t>
      </w:r>
      <w:r w:rsidR="00C248D9">
        <w:rPr>
          <w:sz w:val="26"/>
          <w:szCs w:val="26"/>
        </w:rPr>
        <w:t>are</w:t>
      </w:r>
      <w:r>
        <w:rPr>
          <w:sz w:val="26"/>
          <w:szCs w:val="26"/>
        </w:rPr>
        <w:t xml:space="preserve"> model-free</w:t>
      </w:r>
      <w:r w:rsidR="00D27275">
        <w:rPr>
          <w:sz w:val="26"/>
          <w:szCs w:val="26"/>
        </w:rPr>
        <w:t xml:space="preserve">, so that this generalized path can </w:t>
      </w:r>
      <w:r w:rsidR="00AF131D">
        <w:rPr>
          <w:sz w:val="26"/>
          <w:szCs w:val="26"/>
        </w:rPr>
        <w:t>transfer</w:t>
      </w:r>
      <w:r w:rsidR="00D27275">
        <w:rPr>
          <w:sz w:val="26"/>
          <w:szCs w:val="26"/>
        </w:rPr>
        <w:t xml:space="preserve"> to other tracks</w:t>
      </w:r>
      <w:r w:rsidR="00FF4014">
        <w:rPr>
          <w:sz w:val="26"/>
          <w:szCs w:val="26"/>
        </w:rPr>
        <w:t xml:space="preserve">. </w:t>
      </w:r>
      <w:r w:rsidR="001C1063">
        <w:rPr>
          <w:sz w:val="26"/>
          <w:szCs w:val="26"/>
        </w:rPr>
        <w:t xml:space="preserve">The local trajectory is optimized by learning and the overall trajectory is planned by graph search. </w:t>
      </w:r>
    </w:p>
    <w:p w14:paraId="1669CCF2" w14:textId="217F956E" w:rsidR="00E63F45" w:rsidRDefault="00453BE0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On the other hand, </w:t>
      </w:r>
      <w:r w:rsidR="00AF131D">
        <w:rPr>
          <w:sz w:val="26"/>
          <w:szCs w:val="26"/>
        </w:rPr>
        <w:t>since we only plan for one corner at each time, this enables us to plan trajectory online</w:t>
      </w:r>
      <w:r w:rsidR="00EC3C4B">
        <w:rPr>
          <w:sz w:val="26"/>
          <w:szCs w:val="26"/>
        </w:rPr>
        <w:t xml:space="preserve">, and planning key points at </w:t>
      </w:r>
      <w:r w:rsidR="00233BE9">
        <w:rPr>
          <w:sz w:val="26"/>
          <w:szCs w:val="26"/>
        </w:rPr>
        <w:t>corner</w:t>
      </w:r>
      <w:r w:rsidR="00EC3C4B">
        <w:rPr>
          <w:sz w:val="26"/>
          <w:szCs w:val="26"/>
        </w:rPr>
        <w:t xml:space="preserve"> also reduces the high </w:t>
      </w:r>
      <w:r w:rsidR="00EC3C4B" w:rsidRPr="00EC3C4B">
        <w:rPr>
          <w:sz w:val="26"/>
          <w:szCs w:val="26"/>
        </w:rPr>
        <w:t>dimension</w:t>
      </w:r>
      <w:r w:rsidR="00EC3C4B">
        <w:rPr>
          <w:sz w:val="26"/>
          <w:szCs w:val="26"/>
        </w:rPr>
        <w:t xml:space="preserve"> </w:t>
      </w:r>
      <w:r w:rsidR="00D825D6">
        <w:rPr>
          <w:sz w:val="26"/>
          <w:szCs w:val="26"/>
        </w:rPr>
        <w:t xml:space="preserve">of car states of end-to-end RL. </w:t>
      </w:r>
      <w:r w:rsidR="003845DE">
        <w:rPr>
          <w:sz w:val="26"/>
          <w:szCs w:val="26"/>
        </w:rPr>
        <w:t xml:space="preserve">This approach mimics the decision process of human drivers and </w:t>
      </w:r>
      <w:r w:rsidR="001475CC">
        <w:rPr>
          <w:sz w:val="26"/>
          <w:szCs w:val="26"/>
        </w:rPr>
        <w:t>further develop online planning algorithm in multi-play competition.</w:t>
      </w:r>
    </w:p>
    <w:p w14:paraId="36946412" w14:textId="4B242013" w:rsidR="001475CC" w:rsidRDefault="00536A65" w:rsidP="004F2142">
      <w:pPr>
        <w:rPr>
          <w:sz w:val="26"/>
          <w:szCs w:val="26"/>
        </w:rPr>
      </w:pPr>
      <w:r>
        <w:rPr>
          <w:sz w:val="26"/>
          <w:szCs w:val="26"/>
        </w:rPr>
        <w:t>[np]</w:t>
      </w:r>
    </w:p>
    <w:p w14:paraId="50305358" w14:textId="77777777" w:rsidR="006852FD" w:rsidRDefault="00200E57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In summary, </w:t>
      </w:r>
      <w:r w:rsidR="006B0733">
        <w:rPr>
          <w:sz w:val="26"/>
          <w:szCs w:val="26"/>
        </w:rPr>
        <w:t xml:space="preserve">this presentation introduced three ideas of trajectory planning for </w:t>
      </w:r>
      <w:r w:rsidR="00305120">
        <w:rPr>
          <w:sz w:val="26"/>
          <w:szCs w:val="26"/>
        </w:rPr>
        <w:t>racing vehicles. First, we used model-based method to plan time and curvature-optimal trajectory for the whole track</w:t>
      </w:r>
      <w:r w:rsidR="00A40E9C">
        <w:rPr>
          <w:sz w:val="26"/>
          <w:szCs w:val="26"/>
        </w:rPr>
        <w:t xml:space="preserve">, which requires accurate model and long computation time. </w:t>
      </w:r>
    </w:p>
    <w:p w14:paraId="43EF5D4E" w14:textId="69CD728C" w:rsidR="00536A65" w:rsidRDefault="006852FD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Second, </w:t>
      </w:r>
      <w:r w:rsidR="00A43A9D">
        <w:rPr>
          <w:sz w:val="26"/>
          <w:szCs w:val="26"/>
        </w:rPr>
        <w:t xml:space="preserve">we reviewed the idea of model-free learning. </w:t>
      </w:r>
      <w:r w:rsidR="004E59B6">
        <w:rPr>
          <w:sz w:val="26"/>
          <w:szCs w:val="26"/>
        </w:rPr>
        <w:t xml:space="preserve">Other researchers used end-to-end RL planning each action according to current states. </w:t>
      </w:r>
      <w:r w:rsidR="00866F8B">
        <w:rPr>
          <w:sz w:val="26"/>
          <w:szCs w:val="26"/>
        </w:rPr>
        <w:t>Both methods achieved super</w:t>
      </w:r>
      <w:r w:rsidR="00D71EF2">
        <w:rPr>
          <w:sz w:val="26"/>
          <w:szCs w:val="26"/>
        </w:rPr>
        <w:t>-</w:t>
      </w:r>
      <w:r w:rsidR="00866F8B">
        <w:rPr>
          <w:sz w:val="26"/>
          <w:szCs w:val="26"/>
        </w:rPr>
        <w:t>human performance in the real-time racing.</w:t>
      </w:r>
      <w:r w:rsidR="00380E30">
        <w:rPr>
          <w:sz w:val="26"/>
          <w:szCs w:val="26"/>
        </w:rPr>
        <w:t xml:space="preserve"> </w:t>
      </w:r>
    </w:p>
    <w:p w14:paraId="52D0C45E" w14:textId="49307208" w:rsidR="00C06862" w:rsidRDefault="00E8348D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However, planning for </w:t>
      </w:r>
      <w:r>
        <w:rPr>
          <w:sz w:val="26"/>
          <w:szCs w:val="26"/>
        </w:rPr>
        <w:t xml:space="preserve">neither </w:t>
      </w:r>
      <w:r>
        <w:rPr>
          <w:sz w:val="26"/>
          <w:szCs w:val="26"/>
        </w:rPr>
        <w:t xml:space="preserve">the whole track nor each action </w:t>
      </w:r>
      <w:r w:rsidR="00DE2694">
        <w:rPr>
          <w:sz w:val="26"/>
          <w:szCs w:val="26"/>
        </w:rPr>
        <w:t>is</w:t>
      </w:r>
      <w:r>
        <w:rPr>
          <w:sz w:val="26"/>
          <w:szCs w:val="26"/>
        </w:rPr>
        <w:t xml:space="preserve"> </w:t>
      </w:r>
      <w:r w:rsidR="000C1738">
        <w:rPr>
          <w:sz w:val="26"/>
          <w:szCs w:val="26"/>
        </w:rPr>
        <w:t xml:space="preserve">hard for transferability. </w:t>
      </w:r>
      <w:r w:rsidR="00DE2694">
        <w:rPr>
          <w:sz w:val="26"/>
          <w:szCs w:val="26"/>
        </w:rPr>
        <w:t xml:space="preserve">So, </w:t>
      </w:r>
      <w:r w:rsidR="00D45FE5">
        <w:rPr>
          <w:sz w:val="26"/>
          <w:szCs w:val="26"/>
        </w:rPr>
        <w:t xml:space="preserve">we devised a new framework to segment track to corners and plan trajectory separately. </w:t>
      </w:r>
    </w:p>
    <w:p w14:paraId="62936FDA" w14:textId="0534126F" w:rsidR="003F5E4C" w:rsidRDefault="003F5E4C" w:rsidP="004F2142">
      <w:pPr>
        <w:rPr>
          <w:sz w:val="26"/>
          <w:szCs w:val="26"/>
        </w:rPr>
      </w:pPr>
      <w:r>
        <w:rPr>
          <w:sz w:val="26"/>
          <w:szCs w:val="26"/>
        </w:rPr>
        <w:t xml:space="preserve">We use model-free learning to plan key-point policy and </w:t>
      </w:r>
      <w:r w:rsidR="000C75AC">
        <w:rPr>
          <w:sz w:val="26"/>
          <w:szCs w:val="26"/>
        </w:rPr>
        <w:t xml:space="preserve">use simple friction model to plan velocity limits. </w:t>
      </w:r>
      <w:r w:rsidR="00795F4F">
        <w:rPr>
          <w:sz w:val="26"/>
          <w:szCs w:val="26"/>
        </w:rPr>
        <w:t xml:space="preserve">In low-level, the trajectory is generated by spline interpolate, and in high-level we use A* graph search to minimize heuristic cost function. </w:t>
      </w:r>
      <w:r w:rsidR="00B26F4C">
        <w:rPr>
          <w:sz w:val="26"/>
          <w:szCs w:val="26"/>
        </w:rPr>
        <w:t xml:space="preserve">This hierarchical framework transfer policy and cost between two levels and iteratively optimize trajectory for very corner on the track. </w:t>
      </w:r>
    </w:p>
    <w:p w14:paraId="45697478" w14:textId="7026D4B1" w:rsidR="00283D70" w:rsidRDefault="00877037" w:rsidP="0063653F">
      <w:pPr>
        <w:tabs>
          <w:tab w:val="center" w:pos="4680"/>
        </w:tabs>
        <w:rPr>
          <w:sz w:val="26"/>
          <w:szCs w:val="26"/>
        </w:rPr>
      </w:pPr>
      <w:r>
        <w:rPr>
          <w:sz w:val="26"/>
          <w:szCs w:val="26"/>
        </w:rPr>
        <w:t xml:space="preserve">We are working this method and will do more experiment for further development. </w:t>
      </w:r>
      <w:r w:rsidR="00327934">
        <w:rPr>
          <w:sz w:val="26"/>
          <w:szCs w:val="26"/>
        </w:rPr>
        <w:t>Thanks for watching.</w:t>
      </w:r>
    </w:p>
    <w:p w14:paraId="1CBA8D34" w14:textId="226A16B9" w:rsidR="00EC7F53" w:rsidRPr="00933DD4" w:rsidRDefault="009A57F4" w:rsidP="0063653F">
      <w:pPr>
        <w:tabs>
          <w:tab w:val="center" w:pos="4680"/>
        </w:tabs>
        <w:rPr>
          <w:sz w:val="26"/>
          <w:szCs w:val="26"/>
        </w:rPr>
      </w:pPr>
      <w:r>
        <w:rPr>
          <w:sz w:val="26"/>
          <w:szCs w:val="26"/>
        </w:rPr>
        <w:t xml:space="preserve">Great thanks for professor’s instruction and </w:t>
      </w:r>
      <w:r w:rsidR="00E64BB4">
        <w:rPr>
          <w:sz w:val="26"/>
          <w:szCs w:val="26"/>
        </w:rPr>
        <w:t xml:space="preserve">our group members </w:t>
      </w:r>
      <w:r w:rsidR="00076A49">
        <w:rPr>
          <w:sz w:val="26"/>
          <w:szCs w:val="26"/>
        </w:rPr>
        <w:t>Catherine, Wei, Liting, and Chen.</w:t>
      </w:r>
    </w:p>
    <w:sectPr w:rsidR="00EC7F53" w:rsidRPr="00933D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DU0NDcyNDewNLRQ0lEKTi0uzszPAykwrAUAhgfsOSwAAAA="/>
  </w:docVars>
  <w:rsids>
    <w:rsidRoot w:val="00E60D81"/>
    <w:rsid w:val="000045CB"/>
    <w:rsid w:val="000253B4"/>
    <w:rsid w:val="000261B3"/>
    <w:rsid w:val="00026CBE"/>
    <w:rsid w:val="00031556"/>
    <w:rsid w:val="00055B47"/>
    <w:rsid w:val="00055CCF"/>
    <w:rsid w:val="00056D53"/>
    <w:rsid w:val="00061847"/>
    <w:rsid w:val="00063B62"/>
    <w:rsid w:val="000664FE"/>
    <w:rsid w:val="00067C02"/>
    <w:rsid w:val="00076A49"/>
    <w:rsid w:val="00086452"/>
    <w:rsid w:val="00086900"/>
    <w:rsid w:val="000924D6"/>
    <w:rsid w:val="000A6F15"/>
    <w:rsid w:val="000C1738"/>
    <w:rsid w:val="000C75AC"/>
    <w:rsid w:val="000D1034"/>
    <w:rsid w:val="000E7C06"/>
    <w:rsid w:val="000F20C3"/>
    <w:rsid w:val="00115A73"/>
    <w:rsid w:val="00124CAF"/>
    <w:rsid w:val="001475CC"/>
    <w:rsid w:val="001514D4"/>
    <w:rsid w:val="001700F4"/>
    <w:rsid w:val="00183FFB"/>
    <w:rsid w:val="0019200D"/>
    <w:rsid w:val="001C1063"/>
    <w:rsid w:val="001D0194"/>
    <w:rsid w:val="001D4069"/>
    <w:rsid w:val="001E02BD"/>
    <w:rsid w:val="001E54EB"/>
    <w:rsid w:val="001F6EA7"/>
    <w:rsid w:val="001F6F73"/>
    <w:rsid w:val="00200E57"/>
    <w:rsid w:val="002244A0"/>
    <w:rsid w:val="00225F3E"/>
    <w:rsid w:val="00227E2C"/>
    <w:rsid w:val="00233BE9"/>
    <w:rsid w:val="0023589E"/>
    <w:rsid w:val="00237073"/>
    <w:rsid w:val="00255576"/>
    <w:rsid w:val="00261831"/>
    <w:rsid w:val="00264246"/>
    <w:rsid w:val="0026637A"/>
    <w:rsid w:val="0027783B"/>
    <w:rsid w:val="00283D70"/>
    <w:rsid w:val="0029308E"/>
    <w:rsid w:val="00305120"/>
    <w:rsid w:val="003147C6"/>
    <w:rsid w:val="0031544B"/>
    <w:rsid w:val="00327934"/>
    <w:rsid w:val="0034758F"/>
    <w:rsid w:val="00347823"/>
    <w:rsid w:val="00353B09"/>
    <w:rsid w:val="003651AA"/>
    <w:rsid w:val="00373B62"/>
    <w:rsid w:val="00380E30"/>
    <w:rsid w:val="003845DE"/>
    <w:rsid w:val="003A6A74"/>
    <w:rsid w:val="003A72E4"/>
    <w:rsid w:val="003F0095"/>
    <w:rsid w:val="003F5E4C"/>
    <w:rsid w:val="00412844"/>
    <w:rsid w:val="00412934"/>
    <w:rsid w:val="00415A67"/>
    <w:rsid w:val="00420CE0"/>
    <w:rsid w:val="00426DE1"/>
    <w:rsid w:val="004279DA"/>
    <w:rsid w:val="0043294C"/>
    <w:rsid w:val="004452B1"/>
    <w:rsid w:val="0045001C"/>
    <w:rsid w:val="00453BE0"/>
    <w:rsid w:val="004628BA"/>
    <w:rsid w:val="00466364"/>
    <w:rsid w:val="004746F5"/>
    <w:rsid w:val="00495D7E"/>
    <w:rsid w:val="004A2291"/>
    <w:rsid w:val="004A520E"/>
    <w:rsid w:val="004B7874"/>
    <w:rsid w:val="004C1717"/>
    <w:rsid w:val="004C6FE3"/>
    <w:rsid w:val="004E0718"/>
    <w:rsid w:val="004E59B6"/>
    <w:rsid w:val="004F0B09"/>
    <w:rsid w:val="004F2142"/>
    <w:rsid w:val="004F63FF"/>
    <w:rsid w:val="00501F3E"/>
    <w:rsid w:val="005031A2"/>
    <w:rsid w:val="00515D1A"/>
    <w:rsid w:val="00516A32"/>
    <w:rsid w:val="005263F9"/>
    <w:rsid w:val="00527865"/>
    <w:rsid w:val="00532DF8"/>
    <w:rsid w:val="00536A07"/>
    <w:rsid w:val="00536A65"/>
    <w:rsid w:val="00536E55"/>
    <w:rsid w:val="00546E98"/>
    <w:rsid w:val="00555CDA"/>
    <w:rsid w:val="005719CB"/>
    <w:rsid w:val="005724CA"/>
    <w:rsid w:val="00573F44"/>
    <w:rsid w:val="0057531A"/>
    <w:rsid w:val="005914A6"/>
    <w:rsid w:val="005A6CB0"/>
    <w:rsid w:val="005B4B63"/>
    <w:rsid w:val="005C5738"/>
    <w:rsid w:val="005D5496"/>
    <w:rsid w:val="005E4A9C"/>
    <w:rsid w:val="005E69E3"/>
    <w:rsid w:val="005F6D63"/>
    <w:rsid w:val="006251B0"/>
    <w:rsid w:val="0062711E"/>
    <w:rsid w:val="00627334"/>
    <w:rsid w:val="0063653F"/>
    <w:rsid w:val="006548CF"/>
    <w:rsid w:val="00655454"/>
    <w:rsid w:val="006627DD"/>
    <w:rsid w:val="0066477F"/>
    <w:rsid w:val="006852FD"/>
    <w:rsid w:val="00686D8B"/>
    <w:rsid w:val="00692101"/>
    <w:rsid w:val="00692AD6"/>
    <w:rsid w:val="006A01D8"/>
    <w:rsid w:val="006B0733"/>
    <w:rsid w:val="006B117F"/>
    <w:rsid w:val="006B403B"/>
    <w:rsid w:val="006B4893"/>
    <w:rsid w:val="006C71A3"/>
    <w:rsid w:val="006D2FB3"/>
    <w:rsid w:val="006F19B3"/>
    <w:rsid w:val="006F2F5B"/>
    <w:rsid w:val="0070301E"/>
    <w:rsid w:val="00714459"/>
    <w:rsid w:val="007223A4"/>
    <w:rsid w:val="00752D4C"/>
    <w:rsid w:val="007530C2"/>
    <w:rsid w:val="0075667F"/>
    <w:rsid w:val="007751F1"/>
    <w:rsid w:val="00777786"/>
    <w:rsid w:val="00785B5F"/>
    <w:rsid w:val="00792F32"/>
    <w:rsid w:val="00795F4F"/>
    <w:rsid w:val="007A3ECA"/>
    <w:rsid w:val="007B636F"/>
    <w:rsid w:val="007D2ACA"/>
    <w:rsid w:val="007D36D8"/>
    <w:rsid w:val="007F0D01"/>
    <w:rsid w:val="007F22D8"/>
    <w:rsid w:val="00803AF2"/>
    <w:rsid w:val="00841B70"/>
    <w:rsid w:val="008568C1"/>
    <w:rsid w:val="00866F8B"/>
    <w:rsid w:val="00875ACF"/>
    <w:rsid w:val="00877037"/>
    <w:rsid w:val="008801E7"/>
    <w:rsid w:val="00894BC5"/>
    <w:rsid w:val="0089697C"/>
    <w:rsid w:val="008A6E8B"/>
    <w:rsid w:val="008C7B8F"/>
    <w:rsid w:val="008F5901"/>
    <w:rsid w:val="00922709"/>
    <w:rsid w:val="009238CC"/>
    <w:rsid w:val="00933DD4"/>
    <w:rsid w:val="00934755"/>
    <w:rsid w:val="00934EE3"/>
    <w:rsid w:val="00957F87"/>
    <w:rsid w:val="009605F9"/>
    <w:rsid w:val="00970D69"/>
    <w:rsid w:val="009A4A39"/>
    <w:rsid w:val="009A57F4"/>
    <w:rsid w:val="009C390B"/>
    <w:rsid w:val="009C5173"/>
    <w:rsid w:val="009F75E6"/>
    <w:rsid w:val="00A13DA5"/>
    <w:rsid w:val="00A20417"/>
    <w:rsid w:val="00A3738A"/>
    <w:rsid w:val="00A40E9C"/>
    <w:rsid w:val="00A43A9D"/>
    <w:rsid w:val="00A442DE"/>
    <w:rsid w:val="00A479E1"/>
    <w:rsid w:val="00A62A70"/>
    <w:rsid w:val="00A84732"/>
    <w:rsid w:val="00A93813"/>
    <w:rsid w:val="00AA0A47"/>
    <w:rsid w:val="00AB2BC7"/>
    <w:rsid w:val="00AC6404"/>
    <w:rsid w:val="00AD3440"/>
    <w:rsid w:val="00AF131D"/>
    <w:rsid w:val="00B03B0F"/>
    <w:rsid w:val="00B14152"/>
    <w:rsid w:val="00B26F4C"/>
    <w:rsid w:val="00B45D01"/>
    <w:rsid w:val="00B54CF3"/>
    <w:rsid w:val="00B725DC"/>
    <w:rsid w:val="00B75B2F"/>
    <w:rsid w:val="00B83B7B"/>
    <w:rsid w:val="00B87DB2"/>
    <w:rsid w:val="00BA3CDD"/>
    <w:rsid w:val="00BA7985"/>
    <w:rsid w:val="00BE0A46"/>
    <w:rsid w:val="00BE1B9C"/>
    <w:rsid w:val="00BE348C"/>
    <w:rsid w:val="00BE5EF2"/>
    <w:rsid w:val="00C06862"/>
    <w:rsid w:val="00C1569E"/>
    <w:rsid w:val="00C248D9"/>
    <w:rsid w:val="00C2583D"/>
    <w:rsid w:val="00C32145"/>
    <w:rsid w:val="00C352A9"/>
    <w:rsid w:val="00C35798"/>
    <w:rsid w:val="00C41511"/>
    <w:rsid w:val="00C83CE2"/>
    <w:rsid w:val="00C91454"/>
    <w:rsid w:val="00CB0261"/>
    <w:rsid w:val="00CB7775"/>
    <w:rsid w:val="00CD6530"/>
    <w:rsid w:val="00CF0D8E"/>
    <w:rsid w:val="00D0761F"/>
    <w:rsid w:val="00D13DF5"/>
    <w:rsid w:val="00D13FEE"/>
    <w:rsid w:val="00D15DB9"/>
    <w:rsid w:val="00D27275"/>
    <w:rsid w:val="00D30F93"/>
    <w:rsid w:val="00D41AEF"/>
    <w:rsid w:val="00D45FE5"/>
    <w:rsid w:val="00D51A2B"/>
    <w:rsid w:val="00D57420"/>
    <w:rsid w:val="00D661C3"/>
    <w:rsid w:val="00D71EF2"/>
    <w:rsid w:val="00D825D6"/>
    <w:rsid w:val="00D83A29"/>
    <w:rsid w:val="00D97A8C"/>
    <w:rsid w:val="00DA07B0"/>
    <w:rsid w:val="00DA1F1C"/>
    <w:rsid w:val="00DA4C4A"/>
    <w:rsid w:val="00DE2694"/>
    <w:rsid w:val="00DE72FB"/>
    <w:rsid w:val="00DF2799"/>
    <w:rsid w:val="00E151F7"/>
    <w:rsid w:val="00E16288"/>
    <w:rsid w:val="00E265C5"/>
    <w:rsid w:val="00E32D2F"/>
    <w:rsid w:val="00E51280"/>
    <w:rsid w:val="00E60D81"/>
    <w:rsid w:val="00E63F45"/>
    <w:rsid w:val="00E64BB4"/>
    <w:rsid w:val="00E8348D"/>
    <w:rsid w:val="00EA4539"/>
    <w:rsid w:val="00EA5B87"/>
    <w:rsid w:val="00EA77AB"/>
    <w:rsid w:val="00EB5FE9"/>
    <w:rsid w:val="00EC3C4B"/>
    <w:rsid w:val="00EC4E81"/>
    <w:rsid w:val="00EC7F53"/>
    <w:rsid w:val="00ED13AF"/>
    <w:rsid w:val="00EF5819"/>
    <w:rsid w:val="00EF6C34"/>
    <w:rsid w:val="00EF72A4"/>
    <w:rsid w:val="00F15B2B"/>
    <w:rsid w:val="00F1719D"/>
    <w:rsid w:val="00F2069F"/>
    <w:rsid w:val="00F23CC0"/>
    <w:rsid w:val="00F43AAA"/>
    <w:rsid w:val="00F5157F"/>
    <w:rsid w:val="00F5766C"/>
    <w:rsid w:val="00F66384"/>
    <w:rsid w:val="00F74192"/>
    <w:rsid w:val="00F760D8"/>
    <w:rsid w:val="00F9026F"/>
    <w:rsid w:val="00F92563"/>
    <w:rsid w:val="00FB5BBF"/>
    <w:rsid w:val="00FC4558"/>
    <w:rsid w:val="00FC5837"/>
    <w:rsid w:val="00FD7691"/>
    <w:rsid w:val="00FE4E57"/>
    <w:rsid w:val="00FE71EB"/>
    <w:rsid w:val="00FE7D8D"/>
    <w:rsid w:val="00FF4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CA0BC"/>
  <w15:chartTrackingRefBased/>
  <w15:docId w15:val="{59B2D46B-27F7-4524-B601-5573E4A64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5819"/>
    <w:pPr>
      <w:spacing w:line="256" w:lineRule="auto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5263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32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6</Pages>
  <Words>1939</Words>
  <Characters>11054</Characters>
  <Application>Microsoft Office Word</Application>
  <DocSecurity>0</DocSecurity>
  <Lines>92</Lines>
  <Paragraphs>25</Paragraphs>
  <ScaleCrop>false</ScaleCrop>
  <Company/>
  <LinksUpToDate>false</LinksUpToDate>
  <CharactersWithSpaces>1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Ce</dc:creator>
  <cp:keywords/>
  <dc:description/>
  <cp:lastModifiedBy>Hao Ce</cp:lastModifiedBy>
  <cp:revision>276</cp:revision>
  <dcterms:created xsi:type="dcterms:W3CDTF">2021-02-19T13:31:00Z</dcterms:created>
  <dcterms:modified xsi:type="dcterms:W3CDTF">2021-02-19T17:34:00Z</dcterms:modified>
</cp:coreProperties>
</file>